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92FA8" w14:textId="3FDC125C" w:rsidR="00B17BE3" w:rsidRPr="007619CD" w:rsidRDefault="00532B9D" w:rsidP="007619CD">
      <w:pPr>
        <w:pStyle w:val="Title"/>
        <w:rPr>
          <w:rFonts w:asciiTheme="minorHAnsi" w:hAnsiTheme="minorHAnsi" w:cstheme="minorHAnsi"/>
          <w:lang w:eastAsia="ko-KR"/>
        </w:rPr>
      </w:pPr>
      <w:r>
        <w:rPr>
          <w:rFonts w:asciiTheme="minorHAnsi" w:hAnsiTheme="minorHAnsi" w:cstheme="minorHAnsi"/>
        </w:rPr>
        <w:t xml:space="preserve">CENG </w:t>
      </w:r>
      <w:r w:rsidR="00B374C2">
        <w:rPr>
          <w:rFonts w:asciiTheme="minorHAnsi" w:hAnsiTheme="minorHAnsi" w:cstheme="minorHAnsi"/>
        </w:rPr>
        <w:t>3</w:t>
      </w:r>
      <w:r w:rsidR="006A6E2D">
        <w:rPr>
          <w:rFonts w:asciiTheme="minorHAnsi" w:hAnsiTheme="minorHAnsi" w:cstheme="minorHAnsi"/>
        </w:rPr>
        <w:t>13</w:t>
      </w:r>
      <w:r w:rsidR="00B374C2">
        <w:rPr>
          <w:rFonts w:asciiTheme="minorHAnsi" w:hAnsiTheme="minorHAnsi" w:cstheme="minorHAnsi"/>
        </w:rPr>
        <w:t>1</w:t>
      </w:r>
      <w:r w:rsidR="000D43FB" w:rsidRPr="007619CD">
        <w:rPr>
          <w:rFonts w:asciiTheme="minorHAnsi" w:hAnsiTheme="minorHAnsi" w:cstheme="minorHAnsi"/>
        </w:rPr>
        <w:t xml:space="preserve">: </w:t>
      </w:r>
      <w:r w:rsidR="00B374C2">
        <w:rPr>
          <w:rFonts w:asciiTheme="minorHAnsi" w:hAnsiTheme="minorHAnsi" w:cstheme="minorHAnsi"/>
        </w:rPr>
        <w:t>Lab for Telecom &amp; networks</w:t>
      </w:r>
      <w:r w:rsidR="000D43FB" w:rsidRPr="007619CD">
        <w:rPr>
          <w:rFonts w:asciiTheme="minorHAnsi" w:hAnsiTheme="minorHAnsi" w:cstheme="minorHAnsi"/>
        </w:rPr>
        <w:t xml:space="preserve"> –</w:t>
      </w:r>
      <w:r w:rsidR="006E6E2D">
        <w:rPr>
          <w:rFonts w:asciiTheme="minorHAnsi" w:hAnsiTheme="minorHAnsi" w:cstheme="minorHAnsi"/>
        </w:rPr>
        <w:t xml:space="preserve"> Lab </w:t>
      </w:r>
      <w:r w:rsidR="00224485">
        <w:rPr>
          <w:rFonts w:asciiTheme="minorHAnsi" w:hAnsiTheme="minorHAnsi" w:cstheme="minorHAnsi"/>
        </w:rPr>
        <w:t>9</w:t>
      </w:r>
      <w:r w:rsidR="006E408C">
        <w:rPr>
          <w:rFonts w:asciiTheme="minorHAnsi" w:hAnsiTheme="minorHAnsi" w:cstheme="minorHAnsi"/>
        </w:rPr>
        <w:br/>
      </w:r>
      <w:r w:rsidR="008E76A5">
        <w:rPr>
          <w:rFonts w:asciiTheme="minorHAnsi" w:hAnsiTheme="minorHAnsi" w:cstheme="minorHAnsi"/>
        </w:rPr>
        <w:t>Socket programming</w:t>
      </w:r>
    </w:p>
    <w:p w14:paraId="54760F9B" w14:textId="77777777" w:rsidR="009030DD" w:rsidRPr="007619CD" w:rsidRDefault="009030DD" w:rsidP="00BF69AF">
      <w:pPr>
        <w:pStyle w:val="Subtitle"/>
        <w:spacing w:line="240" w:lineRule="auto"/>
        <w:rPr>
          <w:rFonts w:asciiTheme="minorHAnsi" w:hAnsiTheme="minorHAnsi" w:cstheme="minorHAnsi"/>
        </w:rPr>
      </w:pPr>
      <w:r w:rsidRPr="007619CD">
        <w:rPr>
          <w:rFonts w:asciiTheme="minorHAnsi" w:hAnsiTheme="minorHAnsi" w:cstheme="minorHAnsi"/>
        </w:rPr>
        <w:t xml:space="preserve">Goals: </w:t>
      </w:r>
      <w:r w:rsidR="008E76A5">
        <w:t xml:space="preserve">Introduce the students for the basic communication of socket programming using </w:t>
      </w:r>
      <w:r w:rsidR="00350382">
        <w:t>Java</w:t>
      </w:r>
      <w:r w:rsidR="002B0854">
        <w:rPr>
          <w:rFonts w:asciiTheme="minorHAnsi" w:hAnsiTheme="minorHAnsi" w:cstheme="minorHAnsi"/>
        </w:rPr>
        <w:t>.</w:t>
      </w:r>
    </w:p>
    <w:p w14:paraId="50418367" w14:textId="77777777" w:rsidR="006A6E2D" w:rsidRPr="006A6E2D" w:rsidRDefault="006511CD" w:rsidP="006A6E2D">
      <w:pPr>
        <w:pStyle w:val="Heading1"/>
      </w:pPr>
      <w:r>
        <w:t>Introduction</w:t>
      </w:r>
      <w:r w:rsidR="00B374C2">
        <w:t xml:space="preserve">  </w:t>
      </w:r>
    </w:p>
    <w:p w14:paraId="7C5AD4F1" w14:textId="77777777" w:rsidR="00680847" w:rsidRPr="00F377CB" w:rsidRDefault="009D20D9" w:rsidP="006A6E2D">
      <w:pPr>
        <w:autoSpaceDE w:val="0"/>
        <w:autoSpaceDN w:val="0"/>
        <w:adjustRightInd w:val="0"/>
        <w:spacing w:after="0" w:line="240" w:lineRule="auto"/>
      </w:pPr>
      <w:r>
        <w:t>Here we are implementing the client server TCP communication using socket protocol method and establish the connection between client and server.</w:t>
      </w:r>
    </w:p>
    <w:p w14:paraId="43A8092D" w14:textId="77777777" w:rsidR="009D20D9" w:rsidRDefault="00BF5D16" w:rsidP="00C513FF">
      <w:pPr>
        <w:pStyle w:val="Heading1"/>
      </w:pPr>
      <w:r>
        <w:t xml:space="preserve">TASK </w:t>
      </w:r>
      <w:r w:rsidR="006A6E2D">
        <w:t>1</w:t>
      </w:r>
      <w:r>
        <w:t xml:space="preserve">: </w:t>
      </w:r>
      <w:r w:rsidR="009D20D9">
        <w:t>Connection for client and server connection established</w:t>
      </w:r>
    </w:p>
    <w:p w14:paraId="2074E548" w14:textId="77777777" w:rsidR="001F34AE" w:rsidRDefault="001F34AE" w:rsidP="001F34AE">
      <w:r>
        <w:t>If you don’t have java and javac, please download the</w:t>
      </w:r>
      <w:r w:rsidR="00FE5309">
        <w:t xml:space="preserve"> </w:t>
      </w:r>
      <w:hyperlink r:id="rId8" w:history="1">
        <w:r w:rsidR="00FE5309" w:rsidRPr="00FE5309">
          <w:rPr>
            <w:rStyle w:val="Hyperlink"/>
          </w:rPr>
          <w:t>Eclipse Neon</w:t>
        </w:r>
      </w:hyperlink>
      <w:r w:rsidR="00FE5309">
        <w:t xml:space="preserve">. </w:t>
      </w:r>
    </w:p>
    <w:p w14:paraId="3F8CBE24" w14:textId="77777777" w:rsidR="001F34AE" w:rsidRDefault="001F34AE" w:rsidP="00FE5309">
      <w:pPr>
        <w:pStyle w:val="ListParagraph"/>
        <w:numPr>
          <w:ilvl w:val="0"/>
          <w:numId w:val="24"/>
        </w:numPr>
      </w:pPr>
      <w:r w:rsidRPr="00BB0261">
        <w:rPr>
          <w:i/>
        </w:rPr>
        <w:t xml:space="preserve">File </w:t>
      </w:r>
      <w:r w:rsidR="00FE5309" w:rsidRPr="00BB0261">
        <w:rPr>
          <w:i/>
        </w:rPr>
        <w:t>-&gt; new -&gt; Java Project</w:t>
      </w:r>
      <w:r w:rsidR="00FE5309">
        <w:t xml:space="preserve">, give a name as </w:t>
      </w:r>
      <w:r w:rsidR="00FE5309" w:rsidRPr="007B1071">
        <w:rPr>
          <w:i/>
        </w:rPr>
        <w:t>TestLab1</w:t>
      </w:r>
      <w:r w:rsidR="00FE5309">
        <w:t xml:space="preserve">, then next and finish. </w:t>
      </w:r>
    </w:p>
    <w:p w14:paraId="156753C2" w14:textId="77777777" w:rsidR="00FE5309" w:rsidRDefault="00FE5309" w:rsidP="00FE5309">
      <w:pPr>
        <w:pStyle w:val="ListParagraph"/>
        <w:numPr>
          <w:ilvl w:val="0"/>
          <w:numId w:val="24"/>
        </w:numPr>
      </w:pPr>
      <w:r>
        <w:t xml:space="preserve">In the Package Explorer, select </w:t>
      </w:r>
      <w:r w:rsidRPr="00BB0261">
        <w:rPr>
          <w:i/>
        </w:rPr>
        <w:t>src -&gt; new -&gt; class</w:t>
      </w:r>
      <w:r>
        <w:t xml:space="preserve">, give a name </w:t>
      </w:r>
      <w:r w:rsidRPr="007B1071">
        <w:rPr>
          <w:i/>
        </w:rPr>
        <w:t>DateServer</w:t>
      </w:r>
      <w:r w:rsidR="00DA0A7E">
        <w:t xml:space="preserve"> and finish</w:t>
      </w:r>
    </w:p>
    <w:p w14:paraId="3804E370" w14:textId="77777777" w:rsidR="00DA0A7E" w:rsidRDefault="00DA0A7E" w:rsidP="00FE5309">
      <w:pPr>
        <w:pStyle w:val="ListParagraph"/>
        <w:numPr>
          <w:ilvl w:val="0"/>
          <w:numId w:val="24"/>
        </w:numPr>
      </w:pPr>
      <w:r>
        <w:t xml:space="preserve">Copy and paste (notice that the public class and file name should </w:t>
      </w:r>
      <w:r w:rsidR="00612B64">
        <w:t xml:space="preserve">be the same) the </w:t>
      </w:r>
      <w:r w:rsidR="00612B64" w:rsidRPr="007B1071">
        <w:rPr>
          <w:i/>
        </w:rPr>
        <w:t>DateServer.jav</w:t>
      </w:r>
      <w:r w:rsidR="00612B64" w:rsidRPr="007B1071">
        <w:rPr>
          <w:rFonts w:eastAsia="SimSun" w:hint="eastAsia"/>
          <w:i/>
          <w:lang w:eastAsia="zh-CN"/>
        </w:rPr>
        <w:t>a</w:t>
      </w:r>
      <w:r>
        <w:t xml:space="preserve"> code.</w:t>
      </w:r>
    </w:p>
    <w:p w14:paraId="2E960EBD" w14:textId="77777777" w:rsidR="00DA0A7E" w:rsidRDefault="00DA0A7E" w:rsidP="00DA0A7E">
      <w:pPr>
        <w:pStyle w:val="ListParagraph"/>
        <w:numPr>
          <w:ilvl w:val="0"/>
          <w:numId w:val="24"/>
        </w:numPr>
      </w:pPr>
      <w:r>
        <w:t xml:space="preserve">In the Package Explorer, select </w:t>
      </w:r>
      <w:r w:rsidRPr="00BB0261">
        <w:rPr>
          <w:i/>
        </w:rPr>
        <w:t>src -&gt; new -&gt; class</w:t>
      </w:r>
      <w:r>
        <w:t xml:space="preserve">, give a name </w:t>
      </w:r>
      <w:r w:rsidRPr="007B1071">
        <w:rPr>
          <w:i/>
        </w:rPr>
        <w:t>DateClinet</w:t>
      </w:r>
      <w:r>
        <w:t xml:space="preserve"> and finish</w:t>
      </w:r>
    </w:p>
    <w:p w14:paraId="4DC03456" w14:textId="77777777" w:rsidR="00DA0A7E" w:rsidRDefault="00DA0A7E" w:rsidP="00DA0A7E">
      <w:pPr>
        <w:pStyle w:val="ListParagraph"/>
        <w:numPr>
          <w:ilvl w:val="0"/>
          <w:numId w:val="24"/>
        </w:numPr>
      </w:pPr>
      <w:r>
        <w:t xml:space="preserve">Copy and paste the </w:t>
      </w:r>
      <w:r w:rsidRPr="007B1071">
        <w:rPr>
          <w:i/>
        </w:rPr>
        <w:t>Dat</w:t>
      </w:r>
      <w:r w:rsidR="00612B64" w:rsidRPr="007B1071">
        <w:rPr>
          <w:i/>
        </w:rPr>
        <w:t>eClient.jav</w:t>
      </w:r>
      <w:r w:rsidR="00612B64" w:rsidRPr="007B1071">
        <w:rPr>
          <w:rFonts w:eastAsia="SimSun" w:hint="eastAsia"/>
          <w:i/>
          <w:lang w:eastAsia="zh-CN"/>
        </w:rPr>
        <w:t>a</w:t>
      </w:r>
      <w:r>
        <w:t xml:space="preserve"> code.</w:t>
      </w:r>
    </w:p>
    <w:p w14:paraId="61A4B29D" w14:textId="77777777" w:rsidR="00DA0A7E" w:rsidRDefault="00197417" w:rsidP="00FE5309">
      <w:pPr>
        <w:pStyle w:val="ListParagraph"/>
        <w:numPr>
          <w:ilvl w:val="0"/>
          <w:numId w:val="24"/>
        </w:numPr>
      </w:pPr>
      <w:r>
        <w:t>Compile</w:t>
      </w:r>
      <w:r w:rsidR="00A01886">
        <w:t xml:space="preserve"> the </w:t>
      </w:r>
      <w:r w:rsidR="00CB13FD" w:rsidRPr="007B1071">
        <w:rPr>
          <w:i/>
        </w:rPr>
        <w:t>DateServer.jav</w:t>
      </w:r>
      <w:r w:rsidR="00CB13FD" w:rsidRPr="007B1071">
        <w:rPr>
          <w:rFonts w:eastAsia="SimSun" w:hint="eastAsia"/>
          <w:i/>
          <w:lang w:eastAsia="zh-CN"/>
        </w:rPr>
        <w:t>a</w:t>
      </w:r>
      <w:r w:rsidR="00A01886">
        <w:t>.</w:t>
      </w:r>
    </w:p>
    <w:p w14:paraId="0665160B" w14:textId="77777777" w:rsidR="00AE2473" w:rsidRDefault="00AE2473" w:rsidP="00FE5309">
      <w:pPr>
        <w:pStyle w:val="ListParagraph"/>
        <w:numPr>
          <w:ilvl w:val="0"/>
          <w:numId w:val="24"/>
        </w:numPr>
      </w:pPr>
      <w:r>
        <w:t xml:space="preserve">Run the </w:t>
      </w:r>
      <w:r w:rsidR="00CB13FD" w:rsidRPr="007B1071">
        <w:rPr>
          <w:i/>
        </w:rPr>
        <w:t>DateClient.jav</w:t>
      </w:r>
      <w:r w:rsidR="00CB13FD" w:rsidRPr="007B1071">
        <w:rPr>
          <w:rFonts w:eastAsia="SimSun" w:hint="eastAsia"/>
          <w:i/>
          <w:lang w:eastAsia="zh-CN"/>
        </w:rPr>
        <w:t>a</w:t>
      </w:r>
      <w:r>
        <w:t xml:space="preserve">. In the </w:t>
      </w:r>
      <w:r w:rsidR="0042278F">
        <w:t xml:space="preserve">Enter IP Address window, enter the IPv4 Address. </w:t>
      </w:r>
      <w:r>
        <w:t>(</w:t>
      </w:r>
      <w:proofErr w:type="gramStart"/>
      <w:r w:rsidR="0042278F">
        <w:t>you</w:t>
      </w:r>
      <w:proofErr w:type="gramEnd"/>
      <w:r w:rsidR="0042278F">
        <w:t xml:space="preserve"> can find the IP address with </w:t>
      </w:r>
      <w:r>
        <w:t>open</w:t>
      </w:r>
      <w:r w:rsidR="0042278F">
        <w:t>ing</w:t>
      </w:r>
      <w:r>
        <w:t xml:space="preserve"> </w:t>
      </w:r>
      <w:r w:rsidRPr="00E94A38">
        <w:rPr>
          <w:i/>
        </w:rPr>
        <w:t>cmd</w:t>
      </w:r>
      <w:r>
        <w:t xml:space="preserve"> window and </w:t>
      </w:r>
      <w:r w:rsidR="0042278F">
        <w:t xml:space="preserve">typing </w:t>
      </w:r>
      <w:r>
        <w:t>ipconfig command</w:t>
      </w:r>
      <w:r w:rsidR="0042278F">
        <w:t>)</w:t>
      </w:r>
    </w:p>
    <w:p w14:paraId="6F0B51C6" w14:textId="77777777" w:rsidR="005F0C79" w:rsidRDefault="005F0C79" w:rsidP="005F0C79">
      <w:r>
        <w:t>Report:</w:t>
      </w:r>
    </w:p>
    <w:p w14:paraId="204D1876" w14:textId="77777777" w:rsidR="005F0C79" w:rsidRPr="001F34AE" w:rsidRDefault="005F0C79" w:rsidP="005F0C79">
      <w:pPr>
        <w:pStyle w:val="ListParagraph"/>
        <w:numPr>
          <w:ilvl w:val="0"/>
          <w:numId w:val="27"/>
        </w:numPr>
      </w:pPr>
      <w:r>
        <w:t>Show what you have observed and take screen shot of all the necessary windows.</w:t>
      </w:r>
    </w:p>
    <w:p w14:paraId="48B02056" w14:textId="77777777" w:rsidR="009D20D9" w:rsidRDefault="009D20D9" w:rsidP="009D20D9">
      <w:pPr>
        <w:pStyle w:val="Heading1"/>
      </w:pPr>
      <w:r>
        <w:t>TASK 2. Transfer a file from client to server location</w:t>
      </w:r>
    </w:p>
    <w:p w14:paraId="27D5694C" w14:textId="77777777" w:rsidR="00A641A9" w:rsidRDefault="00A641A9" w:rsidP="00A641A9">
      <w:pPr>
        <w:pStyle w:val="ListParagraph"/>
        <w:numPr>
          <w:ilvl w:val="0"/>
          <w:numId w:val="25"/>
        </w:numPr>
      </w:pPr>
      <w:r w:rsidRPr="00D42236">
        <w:rPr>
          <w:i/>
        </w:rPr>
        <w:t xml:space="preserve">File -&gt; new -&gt; Java </w:t>
      </w:r>
      <w:r w:rsidR="00C627E8" w:rsidRPr="00D42236">
        <w:rPr>
          <w:i/>
        </w:rPr>
        <w:t>Project</w:t>
      </w:r>
      <w:r w:rsidR="00C627E8">
        <w:t xml:space="preserve">, give a name as </w:t>
      </w:r>
      <w:r w:rsidR="00C627E8" w:rsidRPr="00D42236">
        <w:rPr>
          <w:i/>
        </w:rPr>
        <w:t>TestLab2</w:t>
      </w:r>
      <w:r>
        <w:t xml:space="preserve">, then next and finish. </w:t>
      </w:r>
    </w:p>
    <w:p w14:paraId="41354B39" w14:textId="77777777" w:rsidR="00A641A9" w:rsidRDefault="00A641A9" w:rsidP="00A641A9">
      <w:pPr>
        <w:pStyle w:val="ListParagraph"/>
        <w:numPr>
          <w:ilvl w:val="0"/>
          <w:numId w:val="25"/>
        </w:numPr>
      </w:pPr>
      <w:r>
        <w:t xml:space="preserve">In the Package Explorer, select </w:t>
      </w:r>
      <w:r w:rsidRPr="00D42236">
        <w:rPr>
          <w:i/>
        </w:rPr>
        <w:t>src -&gt; new -&gt; class</w:t>
      </w:r>
      <w:r>
        <w:t xml:space="preserve">, give a name </w:t>
      </w:r>
      <w:r w:rsidR="008F7265" w:rsidRPr="00D42236">
        <w:rPr>
          <w:i/>
        </w:rPr>
        <w:t>CapitalizeServer</w:t>
      </w:r>
      <w:r>
        <w:t xml:space="preserve"> and finish</w:t>
      </w:r>
    </w:p>
    <w:p w14:paraId="34938F8B" w14:textId="77777777" w:rsidR="00A641A9" w:rsidRDefault="00A641A9" w:rsidP="00A641A9">
      <w:pPr>
        <w:pStyle w:val="ListParagraph"/>
        <w:numPr>
          <w:ilvl w:val="0"/>
          <w:numId w:val="25"/>
        </w:numPr>
      </w:pPr>
      <w:r>
        <w:t xml:space="preserve">Copy and paste the </w:t>
      </w:r>
      <w:r w:rsidR="00D83F85" w:rsidRPr="00D42236">
        <w:rPr>
          <w:i/>
        </w:rPr>
        <w:t>CapitalizeServer</w:t>
      </w:r>
      <w:r w:rsidR="009F5412" w:rsidRPr="00D42236">
        <w:rPr>
          <w:i/>
        </w:rPr>
        <w:t>.jav</w:t>
      </w:r>
      <w:r w:rsidR="009F5412" w:rsidRPr="00D42236">
        <w:rPr>
          <w:rFonts w:eastAsia="SimSun" w:hint="eastAsia"/>
          <w:i/>
          <w:lang w:eastAsia="zh-CN"/>
        </w:rPr>
        <w:t>a</w:t>
      </w:r>
      <w:r>
        <w:t xml:space="preserve"> code.</w:t>
      </w:r>
    </w:p>
    <w:p w14:paraId="1BF68610" w14:textId="77777777" w:rsidR="00A641A9" w:rsidRDefault="00A641A9" w:rsidP="00A641A9">
      <w:pPr>
        <w:pStyle w:val="ListParagraph"/>
        <w:numPr>
          <w:ilvl w:val="0"/>
          <w:numId w:val="25"/>
        </w:numPr>
      </w:pPr>
      <w:r>
        <w:t xml:space="preserve">In the Package Explorer, select </w:t>
      </w:r>
      <w:r w:rsidRPr="00D42236">
        <w:rPr>
          <w:i/>
        </w:rPr>
        <w:t>src -&gt; new -&gt; class</w:t>
      </w:r>
      <w:r>
        <w:t xml:space="preserve">, give a name </w:t>
      </w:r>
      <w:r w:rsidR="00465D2B" w:rsidRPr="00D42236">
        <w:rPr>
          <w:i/>
        </w:rPr>
        <w:t>CapitalizeClient</w:t>
      </w:r>
      <w:r w:rsidR="00465D2B">
        <w:t xml:space="preserve"> </w:t>
      </w:r>
      <w:r>
        <w:t>and finish</w:t>
      </w:r>
    </w:p>
    <w:p w14:paraId="5B81E0FD" w14:textId="77777777" w:rsidR="00A641A9" w:rsidRDefault="00A641A9" w:rsidP="00A641A9">
      <w:pPr>
        <w:pStyle w:val="ListParagraph"/>
        <w:numPr>
          <w:ilvl w:val="0"/>
          <w:numId w:val="25"/>
        </w:numPr>
      </w:pPr>
      <w:r>
        <w:t>Copy and paste</w:t>
      </w:r>
      <w:r w:rsidR="00465D2B">
        <w:t xml:space="preserve"> the </w:t>
      </w:r>
      <w:r w:rsidR="00465D2B" w:rsidRPr="00D42236">
        <w:rPr>
          <w:i/>
        </w:rPr>
        <w:t>Capitalize</w:t>
      </w:r>
      <w:r w:rsidR="009F5412" w:rsidRPr="00D42236">
        <w:rPr>
          <w:i/>
        </w:rPr>
        <w:t>Client.jav</w:t>
      </w:r>
      <w:r w:rsidR="009F5412" w:rsidRPr="00D42236">
        <w:rPr>
          <w:rFonts w:eastAsia="SimSun" w:hint="eastAsia"/>
          <w:i/>
          <w:lang w:eastAsia="zh-CN"/>
        </w:rPr>
        <w:t>a</w:t>
      </w:r>
      <w:r>
        <w:t xml:space="preserve"> code.</w:t>
      </w:r>
    </w:p>
    <w:p w14:paraId="20A12733" w14:textId="77777777" w:rsidR="00A641A9" w:rsidRDefault="00015B49" w:rsidP="00A641A9">
      <w:pPr>
        <w:pStyle w:val="ListParagraph"/>
        <w:numPr>
          <w:ilvl w:val="0"/>
          <w:numId w:val="25"/>
        </w:numPr>
      </w:pPr>
      <w:r>
        <w:t>Compile</w:t>
      </w:r>
      <w:r w:rsidR="00A641A9">
        <w:t xml:space="preserve"> the </w:t>
      </w:r>
      <w:r w:rsidR="00D42236" w:rsidRPr="00D42236">
        <w:rPr>
          <w:i/>
        </w:rPr>
        <w:t>CapitalizeServer.jav</w:t>
      </w:r>
      <w:r w:rsidR="00D42236" w:rsidRPr="00D42236">
        <w:rPr>
          <w:rFonts w:eastAsia="SimSun" w:hint="eastAsia"/>
          <w:i/>
          <w:lang w:eastAsia="zh-CN"/>
        </w:rPr>
        <w:t>a</w:t>
      </w:r>
      <w:r w:rsidR="00A641A9">
        <w:t>.</w:t>
      </w:r>
    </w:p>
    <w:p w14:paraId="61698879" w14:textId="77777777" w:rsidR="00A641A9" w:rsidRDefault="00A641A9" w:rsidP="00A641A9">
      <w:pPr>
        <w:pStyle w:val="ListParagraph"/>
        <w:numPr>
          <w:ilvl w:val="0"/>
          <w:numId w:val="25"/>
        </w:numPr>
      </w:pPr>
      <w:r>
        <w:t xml:space="preserve">Run the </w:t>
      </w:r>
      <w:r w:rsidR="00D42236" w:rsidRPr="00D42236">
        <w:rPr>
          <w:i/>
        </w:rPr>
        <w:t>CapitalizeClient.jav</w:t>
      </w:r>
      <w:r w:rsidR="00D42236" w:rsidRPr="00D42236">
        <w:rPr>
          <w:rFonts w:eastAsia="SimSun" w:hint="eastAsia"/>
          <w:i/>
          <w:lang w:eastAsia="zh-CN"/>
        </w:rPr>
        <w:t>a</w:t>
      </w:r>
      <w:r>
        <w:t xml:space="preserve">. In the Enter IP Address window, enter the IPv4 Address. </w:t>
      </w:r>
    </w:p>
    <w:p w14:paraId="28A56599" w14:textId="77777777" w:rsidR="005F0C79" w:rsidRDefault="005F0C79" w:rsidP="005F0C79">
      <w:r>
        <w:t>Report:</w:t>
      </w:r>
    </w:p>
    <w:p w14:paraId="6C3757AD" w14:textId="77777777" w:rsidR="005F0C79" w:rsidRPr="001F34AE" w:rsidRDefault="005F0C79" w:rsidP="005F0C79">
      <w:pPr>
        <w:pStyle w:val="ListParagraph"/>
        <w:numPr>
          <w:ilvl w:val="0"/>
          <w:numId w:val="28"/>
        </w:numPr>
      </w:pPr>
      <w:r>
        <w:t>Show what you have observed and take screen shot of all the necessary windows.</w:t>
      </w:r>
    </w:p>
    <w:p w14:paraId="222B716C" w14:textId="77777777" w:rsidR="005F0C79" w:rsidRPr="001F34AE" w:rsidRDefault="005F0C79" w:rsidP="005F0C79"/>
    <w:p w14:paraId="77AB1386" w14:textId="77777777" w:rsidR="00BF5D16" w:rsidRDefault="009D20D9" w:rsidP="009D20D9">
      <w:pPr>
        <w:pStyle w:val="Heading1"/>
      </w:pPr>
      <w:r>
        <w:lastRenderedPageBreak/>
        <w:t>TASK 3: Establish a chat window for multiple client connection keeping server program running.</w:t>
      </w:r>
    </w:p>
    <w:p w14:paraId="7918ECF8" w14:textId="77777777" w:rsidR="00216695" w:rsidRDefault="00216695" w:rsidP="00216695">
      <w:pPr>
        <w:pStyle w:val="ListParagraph"/>
        <w:numPr>
          <w:ilvl w:val="0"/>
          <w:numId w:val="26"/>
        </w:numPr>
      </w:pPr>
      <w:r w:rsidRPr="000951B7">
        <w:rPr>
          <w:i/>
        </w:rPr>
        <w:t>File -&gt; new -&gt; Java Project</w:t>
      </w:r>
      <w:r>
        <w:t xml:space="preserve">, give a name as TestLab3, then next and finish. </w:t>
      </w:r>
    </w:p>
    <w:p w14:paraId="4C47D882" w14:textId="77777777" w:rsidR="00216695" w:rsidRDefault="00216695" w:rsidP="00216695">
      <w:pPr>
        <w:pStyle w:val="ListParagraph"/>
        <w:numPr>
          <w:ilvl w:val="0"/>
          <w:numId w:val="26"/>
        </w:numPr>
      </w:pPr>
      <w:r>
        <w:t xml:space="preserve">In the Package Explorer, select </w:t>
      </w:r>
      <w:r w:rsidRPr="000951B7">
        <w:rPr>
          <w:i/>
        </w:rPr>
        <w:t>src -&gt; new -&gt; class</w:t>
      </w:r>
      <w:r>
        <w:t xml:space="preserve">, give a name </w:t>
      </w:r>
      <w:r w:rsidRPr="000951B7">
        <w:rPr>
          <w:i/>
        </w:rPr>
        <w:t>ChatServer</w:t>
      </w:r>
      <w:r>
        <w:t xml:space="preserve"> and finish</w:t>
      </w:r>
    </w:p>
    <w:p w14:paraId="7B49DB26" w14:textId="77777777" w:rsidR="00216695" w:rsidRDefault="00216695" w:rsidP="00216695">
      <w:pPr>
        <w:pStyle w:val="ListParagraph"/>
        <w:numPr>
          <w:ilvl w:val="0"/>
          <w:numId w:val="26"/>
        </w:numPr>
      </w:pPr>
      <w:r>
        <w:t>Co</w:t>
      </w:r>
      <w:r w:rsidR="009F5412">
        <w:t xml:space="preserve">py and paste the </w:t>
      </w:r>
      <w:r w:rsidR="009F5412" w:rsidRPr="000951B7">
        <w:rPr>
          <w:i/>
        </w:rPr>
        <w:t>ChatServer.jav</w:t>
      </w:r>
      <w:r w:rsidR="009F5412" w:rsidRPr="000951B7">
        <w:rPr>
          <w:rFonts w:eastAsia="SimSun" w:hint="eastAsia"/>
          <w:i/>
          <w:lang w:eastAsia="zh-CN"/>
        </w:rPr>
        <w:t>a</w:t>
      </w:r>
      <w:r>
        <w:t xml:space="preserve"> code.</w:t>
      </w:r>
    </w:p>
    <w:p w14:paraId="5B693E88" w14:textId="77777777" w:rsidR="00216695" w:rsidRDefault="00216695" w:rsidP="00216695">
      <w:pPr>
        <w:pStyle w:val="ListParagraph"/>
        <w:numPr>
          <w:ilvl w:val="0"/>
          <w:numId w:val="26"/>
        </w:numPr>
      </w:pPr>
      <w:r>
        <w:t xml:space="preserve">In the Package Explorer, select </w:t>
      </w:r>
      <w:r w:rsidRPr="000951B7">
        <w:rPr>
          <w:i/>
        </w:rPr>
        <w:t>src -&gt; new -&gt; class</w:t>
      </w:r>
      <w:r>
        <w:t xml:space="preserve">, give a name </w:t>
      </w:r>
      <w:r w:rsidRPr="000951B7">
        <w:rPr>
          <w:i/>
        </w:rPr>
        <w:t>ChatClient</w:t>
      </w:r>
      <w:r>
        <w:t xml:space="preserve"> and finish</w:t>
      </w:r>
    </w:p>
    <w:p w14:paraId="6F90DFD0" w14:textId="77777777" w:rsidR="00216695" w:rsidRDefault="00216695" w:rsidP="00216695">
      <w:pPr>
        <w:pStyle w:val="ListParagraph"/>
        <w:numPr>
          <w:ilvl w:val="0"/>
          <w:numId w:val="26"/>
        </w:numPr>
      </w:pPr>
      <w:r>
        <w:t>Co</w:t>
      </w:r>
      <w:r w:rsidR="009F5412">
        <w:t xml:space="preserve">py and paste the </w:t>
      </w:r>
      <w:r w:rsidR="009F5412" w:rsidRPr="000951B7">
        <w:rPr>
          <w:i/>
        </w:rPr>
        <w:t>ChatClient.jav</w:t>
      </w:r>
      <w:r w:rsidR="009F5412" w:rsidRPr="000951B7">
        <w:rPr>
          <w:rFonts w:eastAsia="SimSun" w:hint="eastAsia"/>
          <w:i/>
          <w:lang w:eastAsia="zh-CN"/>
        </w:rPr>
        <w:t>a</w:t>
      </w:r>
      <w:r>
        <w:t xml:space="preserve"> code.</w:t>
      </w:r>
    </w:p>
    <w:p w14:paraId="23E72ACC" w14:textId="77777777" w:rsidR="00216695" w:rsidRDefault="00C06425" w:rsidP="00216695">
      <w:pPr>
        <w:pStyle w:val="ListParagraph"/>
        <w:numPr>
          <w:ilvl w:val="0"/>
          <w:numId w:val="26"/>
        </w:numPr>
      </w:pPr>
      <w:r>
        <w:t>Compile</w:t>
      </w:r>
      <w:r w:rsidR="00216695">
        <w:t xml:space="preserve"> the </w:t>
      </w:r>
      <w:r w:rsidR="00216695" w:rsidRPr="000951B7">
        <w:rPr>
          <w:i/>
        </w:rPr>
        <w:t>C</w:t>
      </w:r>
      <w:r w:rsidR="002F617A" w:rsidRPr="000951B7">
        <w:rPr>
          <w:i/>
        </w:rPr>
        <w:t>hat</w:t>
      </w:r>
      <w:r w:rsidR="00216695" w:rsidRPr="000951B7">
        <w:rPr>
          <w:i/>
        </w:rPr>
        <w:t>Server</w:t>
      </w:r>
      <w:r w:rsidR="004051B0">
        <w:rPr>
          <w:rFonts w:eastAsia="SimSun" w:hint="eastAsia"/>
          <w:i/>
          <w:lang w:eastAsia="zh-CN"/>
        </w:rPr>
        <w:t>.java</w:t>
      </w:r>
      <w:r w:rsidR="00216695">
        <w:t>.</w:t>
      </w:r>
    </w:p>
    <w:p w14:paraId="76618DE0" w14:textId="77777777" w:rsidR="00216695" w:rsidRDefault="00216695" w:rsidP="00216695">
      <w:pPr>
        <w:pStyle w:val="ListParagraph"/>
        <w:numPr>
          <w:ilvl w:val="0"/>
          <w:numId w:val="26"/>
        </w:numPr>
      </w:pPr>
      <w:r>
        <w:t xml:space="preserve">Run the </w:t>
      </w:r>
      <w:r w:rsidR="002F617A" w:rsidRPr="000951B7">
        <w:rPr>
          <w:i/>
        </w:rPr>
        <w:t>Chat</w:t>
      </w:r>
      <w:r w:rsidRPr="000951B7">
        <w:rPr>
          <w:i/>
        </w:rPr>
        <w:t>Client</w:t>
      </w:r>
      <w:r w:rsidR="004051B0">
        <w:rPr>
          <w:rFonts w:eastAsia="SimSun" w:hint="eastAsia"/>
          <w:i/>
          <w:lang w:eastAsia="zh-CN"/>
        </w:rPr>
        <w:t>.java</w:t>
      </w:r>
      <w:r>
        <w:t xml:space="preserve">. In the Enter IP Address window, enter the IPv4 Address. </w:t>
      </w:r>
    </w:p>
    <w:p w14:paraId="178CCC4E" w14:textId="77777777" w:rsidR="006E265A" w:rsidRDefault="00E8115A" w:rsidP="00216695">
      <w:pPr>
        <w:pStyle w:val="ListParagraph"/>
        <w:numPr>
          <w:ilvl w:val="0"/>
          <w:numId w:val="26"/>
        </w:numPr>
      </w:pPr>
      <w:r>
        <w:t>In the choose a screen name window, enter</w:t>
      </w:r>
      <w:r w:rsidR="00CA19ED">
        <w:t xml:space="preserve"> a name as Client</w:t>
      </w:r>
      <w:r>
        <w:t xml:space="preserve">A, then run it. </w:t>
      </w:r>
    </w:p>
    <w:p w14:paraId="0F867E9E" w14:textId="77777777" w:rsidR="00E8115A" w:rsidRDefault="00E8115A" w:rsidP="00E8115A">
      <w:pPr>
        <w:pStyle w:val="ListParagraph"/>
        <w:numPr>
          <w:ilvl w:val="0"/>
          <w:numId w:val="26"/>
        </w:numPr>
      </w:pPr>
      <w:r>
        <w:t>Run again, in the choose a screen name window, enter</w:t>
      </w:r>
      <w:r w:rsidR="00CA19ED">
        <w:t xml:space="preserve"> a name as Clien</w:t>
      </w:r>
      <w:r>
        <w:t xml:space="preserve">tB, then run it. </w:t>
      </w:r>
    </w:p>
    <w:p w14:paraId="35B4224E" w14:textId="77777777" w:rsidR="00E8115A" w:rsidRDefault="00E8115A" w:rsidP="00216695">
      <w:pPr>
        <w:pStyle w:val="ListParagraph"/>
        <w:numPr>
          <w:ilvl w:val="0"/>
          <w:numId w:val="26"/>
        </w:numPr>
      </w:pPr>
      <w:r>
        <w:t xml:space="preserve">Type </w:t>
      </w:r>
      <w:r w:rsidR="00D25858">
        <w:rPr>
          <w:i/>
        </w:rPr>
        <w:t>I Like Telecom</w:t>
      </w:r>
      <w:r w:rsidR="00D25858" w:rsidRPr="00D25858">
        <w:rPr>
          <w:i/>
        </w:rPr>
        <w:t>!</w:t>
      </w:r>
      <w:r w:rsidR="005F0C79">
        <w:t xml:space="preserve"> </w:t>
      </w:r>
      <w:r>
        <w:t xml:space="preserve"> in the </w:t>
      </w:r>
      <w:r w:rsidR="00CA19ED">
        <w:t xml:space="preserve">ClientA, see what is shown in the Clint B window. </w:t>
      </w:r>
    </w:p>
    <w:p w14:paraId="5A94D8EF" w14:textId="77777777" w:rsidR="00E8115A" w:rsidRDefault="00CA19ED" w:rsidP="00CA19ED">
      <w:pPr>
        <w:pStyle w:val="ListParagraph"/>
        <w:numPr>
          <w:ilvl w:val="0"/>
          <w:numId w:val="26"/>
        </w:numPr>
      </w:pPr>
      <w:r>
        <w:t>Run again, in the choose a screen name window, enter a name as ClientC, then run it.</w:t>
      </w:r>
    </w:p>
    <w:p w14:paraId="1B53376C" w14:textId="77777777" w:rsidR="005F0C79" w:rsidRDefault="00CA19ED" w:rsidP="005F0C79">
      <w:pPr>
        <w:pStyle w:val="ListParagraph"/>
        <w:numPr>
          <w:ilvl w:val="0"/>
          <w:numId w:val="26"/>
        </w:numPr>
      </w:pPr>
      <w:r>
        <w:t>Now we build a connection among ClientA, ClientB, and ClientC.</w:t>
      </w:r>
    </w:p>
    <w:p w14:paraId="6281E19B" w14:textId="77777777" w:rsidR="005F0C79" w:rsidRDefault="005F0C79" w:rsidP="005F0C79">
      <w:r>
        <w:t>Report:</w:t>
      </w:r>
    </w:p>
    <w:p w14:paraId="2BB8DA11" w14:textId="77777777" w:rsidR="00D25858" w:rsidRDefault="005F0C79" w:rsidP="005F0C79">
      <w:pPr>
        <w:pStyle w:val="ListParagraph"/>
        <w:numPr>
          <w:ilvl w:val="0"/>
          <w:numId w:val="29"/>
        </w:numPr>
      </w:pPr>
      <w:r>
        <w:t xml:space="preserve">Show what you have observed and </w:t>
      </w:r>
      <w:r w:rsidR="00D25858">
        <w:t>start your own chat.</w:t>
      </w:r>
    </w:p>
    <w:p w14:paraId="6D928116" w14:textId="77777777" w:rsidR="005F0C79" w:rsidRDefault="00D25858" w:rsidP="005F0C79">
      <w:pPr>
        <w:pStyle w:val="ListParagraph"/>
        <w:numPr>
          <w:ilvl w:val="0"/>
          <w:numId w:val="29"/>
        </w:numPr>
      </w:pPr>
      <w:r>
        <w:t>Take</w:t>
      </w:r>
      <w:r w:rsidR="005F0C79">
        <w:t xml:space="preserve"> screen shot of all the necessary windows.</w:t>
      </w:r>
    </w:p>
    <w:p w14:paraId="286F0AB3" w14:textId="77777777" w:rsidR="00D82455" w:rsidRPr="001F34AE" w:rsidRDefault="00D82455" w:rsidP="005F0C79">
      <w:pPr>
        <w:pStyle w:val="ListParagraph"/>
        <w:numPr>
          <w:ilvl w:val="0"/>
          <w:numId w:val="29"/>
        </w:numPr>
      </w:pPr>
      <w:r>
        <w:t>Now, please explain how the socket programming works.</w:t>
      </w:r>
    </w:p>
    <w:p w14:paraId="46FA4979" w14:textId="77777777" w:rsidR="0088498D" w:rsidRDefault="00257104" w:rsidP="0088498D">
      <w:pPr>
        <w:pStyle w:val="Heading1"/>
      </w:pPr>
      <w:r>
        <w:t xml:space="preserve">Laboratory </w:t>
      </w:r>
      <w:r w:rsidR="0088498D">
        <w:t>Report</w:t>
      </w:r>
    </w:p>
    <w:p w14:paraId="0AE175A3" w14:textId="77777777" w:rsidR="00257104" w:rsidRDefault="00A64A8D" w:rsidP="00257104">
      <w:pPr>
        <w:rPr>
          <w:rStyle w:val="apple-style-span"/>
          <w:color w:val="000000"/>
        </w:rPr>
      </w:pPr>
      <w:r>
        <w:rPr>
          <w:rStyle w:val="apple-style-span"/>
          <w:color w:val="000000"/>
        </w:rPr>
        <w:t>Provide</w:t>
      </w:r>
      <w:r w:rsidR="00497612">
        <w:rPr>
          <w:rStyle w:val="apple-style-span"/>
          <w:color w:val="000000"/>
        </w:rPr>
        <w:t xml:space="preserve"> the TA a hard </w:t>
      </w:r>
      <w:r w:rsidR="00CD33C6">
        <w:rPr>
          <w:rStyle w:val="apple-style-span"/>
          <w:color w:val="000000"/>
        </w:rPr>
        <w:t>copy of the</w:t>
      </w:r>
      <w:r w:rsidR="00814169">
        <w:rPr>
          <w:rStyle w:val="apple-style-span"/>
          <w:color w:val="000000"/>
        </w:rPr>
        <w:t xml:space="preserve"> lab</w:t>
      </w:r>
      <w:r w:rsidR="00CD33C6">
        <w:rPr>
          <w:rStyle w:val="apple-style-span"/>
          <w:color w:val="000000"/>
        </w:rPr>
        <w:t>7, lab8</w:t>
      </w:r>
      <w:r w:rsidR="00814169">
        <w:rPr>
          <w:rStyle w:val="apple-style-span"/>
          <w:color w:val="000000"/>
        </w:rPr>
        <w:t xml:space="preserve"> report following the</w:t>
      </w:r>
      <w:r w:rsidR="00497612">
        <w:rPr>
          <w:rStyle w:val="apple-style-span"/>
          <w:color w:val="000000"/>
        </w:rPr>
        <w:t xml:space="preserve"> CENG 3</w:t>
      </w:r>
      <w:r w:rsidR="00E11638">
        <w:rPr>
          <w:rStyle w:val="apple-style-span"/>
          <w:color w:val="000000"/>
        </w:rPr>
        <w:t>311</w:t>
      </w:r>
      <w:r w:rsidR="00814169" w:rsidRPr="00B75A7C">
        <w:rPr>
          <w:rStyle w:val="apple-style-span"/>
          <w:color w:val="000000"/>
        </w:rPr>
        <w:t xml:space="preserve"> Lab report Template given on the </w:t>
      </w:r>
      <w:r w:rsidR="00497612">
        <w:rPr>
          <w:rStyle w:val="apple-style-span"/>
          <w:color w:val="000000"/>
        </w:rPr>
        <w:t>Black Board</w:t>
      </w:r>
      <w:r w:rsidR="00814169" w:rsidRPr="00B75A7C">
        <w:rPr>
          <w:rStyle w:val="apple-style-span"/>
          <w:color w:val="000000"/>
        </w:rPr>
        <w:t>.</w:t>
      </w:r>
      <w:r w:rsidR="000C7249">
        <w:rPr>
          <w:rStyle w:val="apple-style-span"/>
          <w:color w:val="000000"/>
        </w:rPr>
        <w:t xml:space="preserve"> You can write </w:t>
      </w:r>
      <w:r w:rsidR="00380F34">
        <w:rPr>
          <w:rStyle w:val="apple-style-span"/>
          <w:color w:val="000000"/>
        </w:rPr>
        <w:t>it down to the lab book or include your report in lab book.</w:t>
      </w:r>
      <w:r w:rsidR="00814169" w:rsidRPr="00B75A7C">
        <w:rPr>
          <w:rStyle w:val="apple-style-span"/>
          <w:color w:val="000000"/>
        </w:rPr>
        <w:t xml:space="preserve"> Each </w:t>
      </w:r>
      <w:r w:rsidR="000C7249">
        <w:rPr>
          <w:rStyle w:val="apple-style-span"/>
          <w:color w:val="000000"/>
        </w:rPr>
        <w:t>student</w:t>
      </w:r>
      <w:r w:rsidR="00814169" w:rsidRPr="00B75A7C">
        <w:rPr>
          <w:rStyle w:val="apple-style-span"/>
          <w:color w:val="000000"/>
        </w:rPr>
        <w:t xml:space="preserve"> will submit one lab report to the TA.</w:t>
      </w:r>
      <w:r w:rsidR="00814169">
        <w:rPr>
          <w:rStyle w:val="apple-style-span"/>
          <w:color w:val="000000"/>
        </w:rPr>
        <w:t xml:space="preserve"> </w:t>
      </w:r>
      <w:r w:rsidR="00257104">
        <w:rPr>
          <w:rStyle w:val="apple-style-span"/>
          <w:color w:val="000000"/>
        </w:rPr>
        <w:t>Your report should have the reporting r</w:t>
      </w:r>
      <w:r w:rsidR="003401BC">
        <w:rPr>
          <w:rStyle w:val="apple-style-span"/>
          <w:color w:val="000000"/>
        </w:rPr>
        <w:t xml:space="preserve">equirements needed for </w:t>
      </w:r>
      <w:r w:rsidR="00497612">
        <w:rPr>
          <w:rStyle w:val="apple-style-span"/>
          <w:color w:val="000000"/>
        </w:rPr>
        <w:t>all t</w:t>
      </w:r>
      <w:r w:rsidR="003401BC">
        <w:rPr>
          <w:rStyle w:val="apple-style-span"/>
          <w:color w:val="000000"/>
        </w:rPr>
        <w:t>asks</w:t>
      </w:r>
      <w:r w:rsidR="00257104">
        <w:rPr>
          <w:rStyle w:val="apple-style-span"/>
          <w:color w:val="000000"/>
        </w:rPr>
        <w:t xml:space="preserve">. </w:t>
      </w:r>
      <w:r w:rsidR="00257104">
        <w:rPr>
          <w:rStyle w:val="apple-style-span"/>
          <w:b/>
          <w:bCs/>
          <w:color w:val="000000"/>
        </w:rPr>
        <w:t xml:space="preserve">The TA will take off a significant </w:t>
      </w:r>
      <w:r w:rsidR="00183E99">
        <w:rPr>
          <w:rStyle w:val="apple-style-span"/>
          <w:b/>
          <w:bCs/>
          <w:color w:val="000000"/>
        </w:rPr>
        <w:t xml:space="preserve">number of points </w:t>
      </w:r>
      <w:r w:rsidR="00257104">
        <w:rPr>
          <w:rStyle w:val="apple-style-span"/>
          <w:b/>
          <w:bCs/>
          <w:color w:val="000000"/>
        </w:rPr>
        <w:t xml:space="preserve">if your </w:t>
      </w:r>
      <w:r w:rsidR="00497612">
        <w:rPr>
          <w:rStyle w:val="apple-style-span"/>
          <w:b/>
          <w:bCs/>
          <w:color w:val="000000"/>
        </w:rPr>
        <w:t>does not follow the lab template</w:t>
      </w:r>
      <w:r w:rsidR="00257104">
        <w:rPr>
          <w:rStyle w:val="apple-style-span"/>
          <w:b/>
          <w:bCs/>
          <w:color w:val="000000"/>
        </w:rPr>
        <w:t>.</w:t>
      </w:r>
      <w:r w:rsidR="00257104">
        <w:rPr>
          <w:rStyle w:val="apple-converted-space"/>
          <w:color w:val="000000"/>
        </w:rPr>
        <w:t> </w:t>
      </w:r>
    </w:p>
    <w:p w14:paraId="066A970E" w14:textId="77777777" w:rsidR="00257104" w:rsidRDefault="00257104" w:rsidP="00257104">
      <w:pPr>
        <w:pStyle w:val="Heading1"/>
      </w:pPr>
      <w:r>
        <w:t>GRADING POLICY</w:t>
      </w:r>
    </w:p>
    <w:p w14:paraId="4231A756" w14:textId="77777777" w:rsidR="00257104" w:rsidRDefault="00257104" w:rsidP="00D32A73">
      <w:pPr>
        <w:pStyle w:val="ListParagraph"/>
        <w:numPr>
          <w:ilvl w:val="0"/>
          <w:numId w:val="2"/>
        </w:numPr>
      </w:pPr>
      <w:r>
        <w:t>Completion of Task 1 with r</w:t>
      </w:r>
      <w:r w:rsidR="00355A6B">
        <w:t>esults included in lab report (</w:t>
      </w:r>
      <w:r w:rsidR="00A64A8D">
        <w:rPr>
          <w:lang w:eastAsia="ko-KR"/>
        </w:rPr>
        <w:t>3</w:t>
      </w:r>
      <w:r w:rsidR="00B759F5">
        <w:rPr>
          <w:lang w:eastAsia="ko-KR"/>
        </w:rPr>
        <w:t>0</w:t>
      </w:r>
      <w:r>
        <w:t>%)</w:t>
      </w:r>
    </w:p>
    <w:p w14:paraId="05ED7160" w14:textId="77777777" w:rsidR="00257104" w:rsidRDefault="00257104" w:rsidP="00D32A73">
      <w:pPr>
        <w:pStyle w:val="ListParagraph"/>
        <w:numPr>
          <w:ilvl w:val="0"/>
          <w:numId w:val="2"/>
        </w:numPr>
      </w:pPr>
      <w:r>
        <w:t>Completion of Task 2 with results included in lab report (</w:t>
      </w:r>
      <w:r w:rsidR="00A64A8D">
        <w:t>3</w:t>
      </w:r>
      <w:r w:rsidR="00B759F5">
        <w:t>0</w:t>
      </w:r>
      <w:r>
        <w:t>%)</w:t>
      </w:r>
    </w:p>
    <w:p w14:paraId="01232F45" w14:textId="77777777" w:rsidR="00A64A8D" w:rsidRDefault="00A64A8D" w:rsidP="00A64A8D">
      <w:pPr>
        <w:pStyle w:val="ListParagraph"/>
        <w:numPr>
          <w:ilvl w:val="0"/>
          <w:numId w:val="2"/>
        </w:numPr>
      </w:pPr>
      <w:r>
        <w:t>Completion of Task 3 with results included in lab report (30%)</w:t>
      </w:r>
    </w:p>
    <w:p w14:paraId="3DD910CE" w14:textId="77777777" w:rsidR="00E13F28" w:rsidRDefault="00257104" w:rsidP="00D32A73">
      <w:pPr>
        <w:pStyle w:val="ListParagraph"/>
        <w:numPr>
          <w:ilvl w:val="0"/>
          <w:numId w:val="2"/>
        </w:numPr>
      </w:pPr>
      <w:r>
        <w:t xml:space="preserve">Completeness, quality, and </w:t>
      </w:r>
      <w:r w:rsidR="003401BC">
        <w:t>correctness of the lab report (</w:t>
      </w:r>
      <w:r w:rsidR="00B365BE">
        <w:rPr>
          <w:lang w:eastAsia="ko-KR"/>
        </w:rPr>
        <w:t>1</w:t>
      </w:r>
      <w:r>
        <w:t>0%)</w:t>
      </w:r>
    </w:p>
    <w:p w14:paraId="4B668527" w14:textId="77777777" w:rsidR="00184E90" w:rsidRDefault="00184E90" w:rsidP="00C56718">
      <w:pPr>
        <w:rPr>
          <w:noProof/>
          <w:lang w:eastAsia="zh-CN"/>
        </w:rPr>
      </w:pPr>
    </w:p>
    <w:p w14:paraId="370F1810" w14:textId="77777777" w:rsidR="00184E90" w:rsidRDefault="00184E90" w:rsidP="00C56718">
      <w:pPr>
        <w:rPr>
          <w:noProof/>
          <w:lang w:eastAsia="zh-CN"/>
        </w:rPr>
      </w:pPr>
    </w:p>
    <w:p w14:paraId="591AF10E" w14:textId="77777777" w:rsidR="00C56718" w:rsidRPr="008D139B" w:rsidRDefault="00C56718" w:rsidP="00C56718"/>
    <w:sectPr w:rsidR="00C56718" w:rsidRPr="008D139B" w:rsidSect="00A365FB">
      <w:footerReference w:type="default" r:id="rId9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B24E5" w14:textId="77777777" w:rsidR="00A86844" w:rsidRDefault="00A86844" w:rsidP="00A365FB">
      <w:pPr>
        <w:spacing w:after="0" w:line="240" w:lineRule="auto"/>
      </w:pPr>
      <w:r>
        <w:separator/>
      </w:r>
    </w:p>
  </w:endnote>
  <w:endnote w:type="continuationSeparator" w:id="0">
    <w:p w14:paraId="185598E9" w14:textId="77777777" w:rsidR="00A86844" w:rsidRDefault="00A86844" w:rsidP="00A36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7485527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47D4B351" w14:textId="77777777" w:rsidR="006722A3" w:rsidRDefault="00647EE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6722A3">
          <w:instrText xml:space="preserve"> PAGE   \* MERGEFORMAT </w:instrText>
        </w:r>
        <w:r>
          <w:fldChar w:fldCharType="separate"/>
        </w:r>
        <w:r w:rsidR="00D82455">
          <w:rPr>
            <w:noProof/>
          </w:rPr>
          <w:t>2</w:t>
        </w:r>
        <w:r>
          <w:rPr>
            <w:noProof/>
          </w:rPr>
          <w:fldChar w:fldCharType="end"/>
        </w:r>
        <w:r w:rsidR="006722A3">
          <w:t xml:space="preserve"> | </w:t>
        </w:r>
        <w:r w:rsidR="006722A3" w:rsidRPr="00A365FB">
          <w:rPr>
            <w:color w:val="808080" w:themeColor="background1" w:themeShade="80"/>
            <w:spacing w:val="60"/>
          </w:rPr>
          <w:t>Page</w:t>
        </w:r>
      </w:p>
    </w:sdtContent>
  </w:sdt>
  <w:p w14:paraId="45F01832" w14:textId="77777777" w:rsidR="006722A3" w:rsidRDefault="006722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5F781" w14:textId="77777777" w:rsidR="00A86844" w:rsidRDefault="00A86844" w:rsidP="00A365FB">
      <w:pPr>
        <w:spacing w:after="0" w:line="240" w:lineRule="auto"/>
      </w:pPr>
      <w:r>
        <w:separator/>
      </w:r>
    </w:p>
  </w:footnote>
  <w:footnote w:type="continuationSeparator" w:id="0">
    <w:p w14:paraId="70AEF4B7" w14:textId="77777777" w:rsidR="00A86844" w:rsidRDefault="00A86844" w:rsidP="00A365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05D3E"/>
    <w:multiLevelType w:val="hybridMultilevel"/>
    <w:tmpl w:val="631EE7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240481"/>
    <w:multiLevelType w:val="hybridMultilevel"/>
    <w:tmpl w:val="0786E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BE191B"/>
    <w:multiLevelType w:val="hybridMultilevel"/>
    <w:tmpl w:val="F9FE35C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C26B5F"/>
    <w:multiLevelType w:val="hybridMultilevel"/>
    <w:tmpl w:val="0786E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A671A"/>
    <w:multiLevelType w:val="hybridMultilevel"/>
    <w:tmpl w:val="0F48AC16"/>
    <w:lvl w:ilvl="0" w:tplc="364A32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13AE3"/>
    <w:multiLevelType w:val="hybridMultilevel"/>
    <w:tmpl w:val="631EE7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75189"/>
    <w:multiLevelType w:val="hybridMultilevel"/>
    <w:tmpl w:val="4F3C05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185157"/>
    <w:multiLevelType w:val="hybridMultilevel"/>
    <w:tmpl w:val="EB78F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837C0"/>
    <w:multiLevelType w:val="hybridMultilevel"/>
    <w:tmpl w:val="17544614"/>
    <w:lvl w:ilvl="0" w:tplc="E7D4360E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5E3F1F"/>
    <w:multiLevelType w:val="hybridMultilevel"/>
    <w:tmpl w:val="2AAC7D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270F13"/>
    <w:multiLevelType w:val="hybridMultilevel"/>
    <w:tmpl w:val="8DEE7C62"/>
    <w:lvl w:ilvl="0" w:tplc="DB1E8EA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393BF3"/>
    <w:multiLevelType w:val="hybridMultilevel"/>
    <w:tmpl w:val="82E40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8835A6"/>
    <w:multiLevelType w:val="hybridMultilevel"/>
    <w:tmpl w:val="0786E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4D6E88"/>
    <w:multiLevelType w:val="hybridMultilevel"/>
    <w:tmpl w:val="719CD06E"/>
    <w:lvl w:ilvl="0" w:tplc="4D24C5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A804FAB"/>
    <w:multiLevelType w:val="hybridMultilevel"/>
    <w:tmpl w:val="EFB20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280DE2"/>
    <w:multiLevelType w:val="hybridMultilevel"/>
    <w:tmpl w:val="631EE7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343DAD"/>
    <w:multiLevelType w:val="hybridMultilevel"/>
    <w:tmpl w:val="43381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21BEE"/>
    <w:multiLevelType w:val="hybridMultilevel"/>
    <w:tmpl w:val="D5080E86"/>
    <w:lvl w:ilvl="0" w:tplc="8CF057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C05304"/>
    <w:multiLevelType w:val="hybridMultilevel"/>
    <w:tmpl w:val="EB78F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BE2569"/>
    <w:multiLevelType w:val="hybridMultilevel"/>
    <w:tmpl w:val="E1647D8A"/>
    <w:lvl w:ilvl="0" w:tplc="0409000F">
      <w:start w:val="1"/>
      <w:numFmt w:val="decimal"/>
      <w:lvlText w:val="%1."/>
      <w:lvlJc w:val="left"/>
      <w:pPr>
        <w:ind w:left="846" w:hanging="420"/>
      </w:p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0" w15:restartNumberingAfterBreak="0">
    <w:nsid w:val="60DF091F"/>
    <w:multiLevelType w:val="hybridMultilevel"/>
    <w:tmpl w:val="D5080E86"/>
    <w:lvl w:ilvl="0" w:tplc="8CF057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F84C56"/>
    <w:multiLevelType w:val="hybridMultilevel"/>
    <w:tmpl w:val="82E40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9729F4"/>
    <w:multiLevelType w:val="hybridMultilevel"/>
    <w:tmpl w:val="DB6C6F26"/>
    <w:lvl w:ilvl="0" w:tplc="374CBE8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3" w15:restartNumberingAfterBreak="0">
    <w:nsid w:val="61F36DFE"/>
    <w:multiLevelType w:val="hybridMultilevel"/>
    <w:tmpl w:val="CF384614"/>
    <w:lvl w:ilvl="0" w:tplc="80D4DED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4" w15:restartNumberingAfterBreak="0">
    <w:nsid w:val="6A144312"/>
    <w:multiLevelType w:val="hybridMultilevel"/>
    <w:tmpl w:val="84FA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873C55"/>
    <w:multiLevelType w:val="hybridMultilevel"/>
    <w:tmpl w:val="19F636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A6E1D90"/>
    <w:multiLevelType w:val="hybridMultilevel"/>
    <w:tmpl w:val="476A2994"/>
    <w:lvl w:ilvl="0" w:tplc="8BE690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A851063"/>
    <w:multiLevelType w:val="hybridMultilevel"/>
    <w:tmpl w:val="C640131E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8" w15:restartNumberingAfterBreak="0">
    <w:nsid w:val="7F5712A8"/>
    <w:multiLevelType w:val="hybridMultilevel"/>
    <w:tmpl w:val="82E40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713276">
    <w:abstractNumId w:val="8"/>
  </w:num>
  <w:num w:numId="2" w16cid:durableId="278999968">
    <w:abstractNumId w:val="10"/>
  </w:num>
  <w:num w:numId="3" w16cid:durableId="938027814">
    <w:abstractNumId w:val="1"/>
  </w:num>
  <w:num w:numId="4" w16cid:durableId="1381710807">
    <w:abstractNumId w:val="16"/>
  </w:num>
  <w:num w:numId="5" w16cid:durableId="9263132">
    <w:abstractNumId w:val="14"/>
  </w:num>
  <w:num w:numId="6" w16cid:durableId="1467433679">
    <w:abstractNumId w:val="25"/>
  </w:num>
  <w:num w:numId="7" w16cid:durableId="85929866">
    <w:abstractNumId w:val="2"/>
  </w:num>
  <w:num w:numId="8" w16cid:durableId="2089422324">
    <w:abstractNumId w:val="7"/>
  </w:num>
  <w:num w:numId="9" w16cid:durableId="1891072069">
    <w:abstractNumId w:val="26"/>
  </w:num>
  <w:num w:numId="10" w16cid:durableId="1692030147">
    <w:abstractNumId w:val="24"/>
  </w:num>
  <w:num w:numId="11" w16cid:durableId="1041247645">
    <w:abstractNumId w:val="4"/>
  </w:num>
  <w:num w:numId="12" w16cid:durableId="2132624161">
    <w:abstractNumId w:val="20"/>
  </w:num>
  <w:num w:numId="13" w16cid:durableId="2089494692">
    <w:abstractNumId w:val="19"/>
  </w:num>
  <w:num w:numId="14" w16cid:durableId="679159998">
    <w:abstractNumId w:val="27"/>
  </w:num>
  <w:num w:numId="15" w16cid:durableId="1851606113">
    <w:abstractNumId w:val="9"/>
  </w:num>
  <w:num w:numId="16" w16cid:durableId="369843271">
    <w:abstractNumId w:val="18"/>
  </w:num>
  <w:num w:numId="17" w16cid:durableId="657540788">
    <w:abstractNumId w:val="13"/>
  </w:num>
  <w:num w:numId="18" w16cid:durableId="1953004515">
    <w:abstractNumId w:val="6"/>
  </w:num>
  <w:num w:numId="19" w16cid:durableId="1899591239">
    <w:abstractNumId w:val="23"/>
  </w:num>
  <w:num w:numId="20" w16cid:durableId="488449979">
    <w:abstractNumId w:val="17"/>
  </w:num>
  <w:num w:numId="21" w16cid:durableId="1203059246">
    <w:abstractNumId w:val="22"/>
  </w:num>
  <w:num w:numId="22" w16cid:durableId="1494181772">
    <w:abstractNumId w:val="12"/>
  </w:num>
  <w:num w:numId="23" w16cid:durableId="974875144">
    <w:abstractNumId w:val="3"/>
  </w:num>
  <w:num w:numId="24" w16cid:durableId="148988651">
    <w:abstractNumId w:val="0"/>
  </w:num>
  <w:num w:numId="25" w16cid:durableId="2060784620">
    <w:abstractNumId w:val="15"/>
  </w:num>
  <w:num w:numId="26" w16cid:durableId="87654247">
    <w:abstractNumId w:val="5"/>
  </w:num>
  <w:num w:numId="27" w16cid:durableId="1542399859">
    <w:abstractNumId w:val="21"/>
  </w:num>
  <w:num w:numId="28" w16cid:durableId="827791386">
    <w:abstractNumId w:val="11"/>
  </w:num>
  <w:num w:numId="29" w16cid:durableId="261646840">
    <w:abstractNumId w:val="2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U0NTW0tDA1NjBU0lEKTi0uzszPAykwqgUAg0NdUywAAAA="/>
  </w:docVars>
  <w:rsids>
    <w:rsidRoot w:val="0093201D"/>
    <w:rsid w:val="00004E2F"/>
    <w:rsid w:val="00015B49"/>
    <w:rsid w:val="00021B5C"/>
    <w:rsid w:val="00032004"/>
    <w:rsid w:val="00032504"/>
    <w:rsid w:val="0004093D"/>
    <w:rsid w:val="00040C3A"/>
    <w:rsid w:val="00042054"/>
    <w:rsid w:val="0004276C"/>
    <w:rsid w:val="0004429C"/>
    <w:rsid w:val="0004780B"/>
    <w:rsid w:val="0004782C"/>
    <w:rsid w:val="00055BEF"/>
    <w:rsid w:val="00070BC0"/>
    <w:rsid w:val="000752E6"/>
    <w:rsid w:val="00075FCA"/>
    <w:rsid w:val="000811E0"/>
    <w:rsid w:val="00083A19"/>
    <w:rsid w:val="000951B7"/>
    <w:rsid w:val="000A08AF"/>
    <w:rsid w:val="000A0DE2"/>
    <w:rsid w:val="000A1EC5"/>
    <w:rsid w:val="000A5366"/>
    <w:rsid w:val="000A5954"/>
    <w:rsid w:val="000A67EF"/>
    <w:rsid w:val="000B34D8"/>
    <w:rsid w:val="000C3CAB"/>
    <w:rsid w:val="000C7249"/>
    <w:rsid w:val="000C7AD7"/>
    <w:rsid w:val="000D1788"/>
    <w:rsid w:val="000D1D34"/>
    <w:rsid w:val="000D43FB"/>
    <w:rsid w:val="000D5272"/>
    <w:rsid w:val="000F0175"/>
    <w:rsid w:val="000F09CE"/>
    <w:rsid w:val="000F1B3D"/>
    <w:rsid w:val="000F785F"/>
    <w:rsid w:val="00102AF0"/>
    <w:rsid w:val="00105184"/>
    <w:rsid w:val="001058E0"/>
    <w:rsid w:val="00107E5F"/>
    <w:rsid w:val="00127C3B"/>
    <w:rsid w:val="00132A68"/>
    <w:rsid w:val="0013458F"/>
    <w:rsid w:val="00135558"/>
    <w:rsid w:val="001403DB"/>
    <w:rsid w:val="00142EC6"/>
    <w:rsid w:val="001714B7"/>
    <w:rsid w:val="001724AC"/>
    <w:rsid w:val="00176DC7"/>
    <w:rsid w:val="00183E99"/>
    <w:rsid w:val="00184E90"/>
    <w:rsid w:val="0019004E"/>
    <w:rsid w:val="001943E8"/>
    <w:rsid w:val="00197417"/>
    <w:rsid w:val="001A0B2D"/>
    <w:rsid w:val="001A40FE"/>
    <w:rsid w:val="001B437D"/>
    <w:rsid w:val="001C175C"/>
    <w:rsid w:val="001C471E"/>
    <w:rsid w:val="001C52DB"/>
    <w:rsid w:val="001C6F0A"/>
    <w:rsid w:val="001D0A7C"/>
    <w:rsid w:val="001E1680"/>
    <w:rsid w:val="001F189A"/>
    <w:rsid w:val="001F34AE"/>
    <w:rsid w:val="001F3889"/>
    <w:rsid w:val="001F4671"/>
    <w:rsid w:val="00200365"/>
    <w:rsid w:val="00200E67"/>
    <w:rsid w:val="00201B99"/>
    <w:rsid w:val="00205FCC"/>
    <w:rsid w:val="00207888"/>
    <w:rsid w:val="00216695"/>
    <w:rsid w:val="002169E5"/>
    <w:rsid w:val="00221C89"/>
    <w:rsid w:val="00224485"/>
    <w:rsid w:val="00224D78"/>
    <w:rsid w:val="00235A4A"/>
    <w:rsid w:val="00236A9A"/>
    <w:rsid w:val="0024184B"/>
    <w:rsid w:val="00242603"/>
    <w:rsid w:val="00244218"/>
    <w:rsid w:val="002444A7"/>
    <w:rsid w:val="002454D8"/>
    <w:rsid w:val="00246342"/>
    <w:rsid w:val="002517ED"/>
    <w:rsid w:val="002543DF"/>
    <w:rsid w:val="002570AD"/>
    <w:rsid w:val="00257104"/>
    <w:rsid w:val="002630CA"/>
    <w:rsid w:val="00264214"/>
    <w:rsid w:val="0026633B"/>
    <w:rsid w:val="00270038"/>
    <w:rsid w:val="00270CB0"/>
    <w:rsid w:val="00275305"/>
    <w:rsid w:val="00283942"/>
    <w:rsid w:val="00287A6D"/>
    <w:rsid w:val="00295C87"/>
    <w:rsid w:val="002A2836"/>
    <w:rsid w:val="002A38BB"/>
    <w:rsid w:val="002A414C"/>
    <w:rsid w:val="002A544C"/>
    <w:rsid w:val="002A7DAB"/>
    <w:rsid w:val="002B0854"/>
    <w:rsid w:val="002B0F41"/>
    <w:rsid w:val="002C2862"/>
    <w:rsid w:val="002C32AB"/>
    <w:rsid w:val="002C4837"/>
    <w:rsid w:val="002D6BFD"/>
    <w:rsid w:val="002E06AA"/>
    <w:rsid w:val="002E5A83"/>
    <w:rsid w:val="002F617A"/>
    <w:rsid w:val="00303723"/>
    <w:rsid w:val="00313037"/>
    <w:rsid w:val="00313290"/>
    <w:rsid w:val="00325140"/>
    <w:rsid w:val="0032703B"/>
    <w:rsid w:val="003302EE"/>
    <w:rsid w:val="003347BB"/>
    <w:rsid w:val="003401BC"/>
    <w:rsid w:val="00340A70"/>
    <w:rsid w:val="00344C3E"/>
    <w:rsid w:val="0034521A"/>
    <w:rsid w:val="00350382"/>
    <w:rsid w:val="00350EB4"/>
    <w:rsid w:val="00355A6B"/>
    <w:rsid w:val="00360892"/>
    <w:rsid w:val="00365ACE"/>
    <w:rsid w:val="003741F0"/>
    <w:rsid w:val="00380F34"/>
    <w:rsid w:val="00385016"/>
    <w:rsid w:val="00390C61"/>
    <w:rsid w:val="003A00E7"/>
    <w:rsid w:val="003A16A1"/>
    <w:rsid w:val="003A5241"/>
    <w:rsid w:val="003A77C6"/>
    <w:rsid w:val="003B31F2"/>
    <w:rsid w:val="003B4E38"/>
    <w:rsid w:val="003B5841"/>
    <w:rsid w:val="003B721B"/>
    <w:rsid w:val="003C1647"/>
    <w:rsid w:val="003C18DB"/>
    <w:rsid w:val="003C3A42"/>
    <w:rsid w:val="003C59A6"/>
    <w:rsid w:val="003D2858"/>
    <w:rsid w:val="003D3B25"/>
    <w:rsid w:val="003D3F7D"/>
    <w:rsid w:val="003D5A1F"/>
    <w:rsid w:val="003E3B61"/>
    <w:rsid w:val="003E53BC"/>
    <w:rsid w:val="003F1401"/>
    <w:rsid w:val="003F39F2"/>
    <w:rsid w:val="0040111F"/>
    <w:rsid w:val="004051B0"/>
    <w:rsid w:val="0040539B"/>
    <w:rsid w:val="00406404"/>
    <w:rsid w:val="004116ED"/>
    <w:rsid w:val="004149DD"/>
    <w:rsid w:val="00414C97"/>
    <w:rsid w:val="0041664B"/>
    <w:rsid w:val="00417ABC"/>
    <w:rsid w:val="0042278F"/>
    <w:rsid w:val="0042591A"/>
    <w:rsid w:val="00452EA3"/>
    <w:rsid w:val="004562E7"/>
    <w:rsid w:val="004621ED"/>
    <w:rsid w:val="00465D2B"/>
    <w:rsid w:val="00466C0A"/>
    <w:rsid w:val="00467C2F"/>
    <w:rsid w:val="00476FF0"/>
    <w:rsid w:val="004802E3"/>
    <w:rsid w:val="00481AC4"/>
    <w:rsid w:val="00482BE9"/>
    <w:rsid w:val="004843C9"/>
    <w:rsid w:val="00486E50"/>
    <w:rsid w:val="0049423E"/>
    <w:rsid w:val="0049482D"/>
    <w:rsid w:val="00496939"/>
    <w:rsid w:val="00496A6C"/>
    <w:rsid w:val="00497612"/>
    <w:rsid w:val="004A290C"/>
    <w:rsid w:val="004A4171"/>
    <w:rsid w:val="004A4A7A"/>
    <w:rsid w:val="004A52B7"/>
    <w:rsid w:val="004B2641"/>
    <w:rsid w:val="004B52BE"/>
    <w:rsid w:val="004B5DD9"/>
    <w:rsid w:val="004D4D15"/>
    <w:rsid w:val="004D7CBB"/>
    <w:rsid w:val="004E11F4"/>
    <w:rsid w:val="004E3D5F"/>
    <w:rsid w:val="004E5837"/>
    <w:rsid w:val="004F16FC"/>
    <w:rsid w:val="004F1958"/>
    <w:rsid w:val="004F51E2"/>
    <w:rsid w:val="004F57A6"/>
    <w:rsid w:val="00501293"/>
    <w:rsid w:val="00502361"/>
    <w:rsid w:val="00515E58"/>
    <w:rsid w:val="005172F4"/>
    <w:rsid w:val="00521E94"/>
    <w:rsid w:val="0052253A"/>
    <w:rsid w:val="00524411"/>
    <w:rsid w:val="00525B63"/>
    <w:rsid w:val="005303C7"/>
    <w:rsid w:val="005324C9"/>
    <w:rsid w:val="00532B9D"/>
    <w:rsid w:val="005372DF"/>
    <w:rsid w:val="005378D3"/>
    <w:rsid w:val="005423F9"/>
    <w:rsid w:val="00547BC0"/>
    <w:rsid w:val="00550C24"/>
    <w:rsid w:val="0055374D"/>
    <w:rsid w:val="00554D62"/>
    <w:rsid w:val="0056117C"/>
    <w:rsid w:val="00562B29"/>
    <w:rsid w:val="005635F6"/>
    <w:rsid w:val="00563674"/>
    <w:rsid w:val="00564569"/>
    <w:rsid w:val="00571654"/>
    <w:rsid w:val="00572BF9"/>
    <w:rsid w:val="00576233"/>
    <w:rsid w:val="005769A1"/>
    <w:rsid w:val="005845CA"/>
    <w:rsid w:val="005A1A54"/>
    <w:rsid w:val="005A2065"/>
    <w:rsid w:val="005A58B2"/>
    <w:rsid w:val="005A708B"/>
    <w:rsid w:val="005B3B02"/>
    <w:rsid w:val="005C2FFE"/>
    <w:rsid w:val="005D72D9"/>
    <w:rsid w:val="005E0E96"/>
    <w:rsid w:val="005E1D5C"/>
    <w:rsid w:val="005E25FC"/>
    <w:rsid w:val="005F0C79"/>
    <w:rsid w:val="00600156"/>
    <w:rsid w:val="0060223C"/>
    <w:rsid w:val="0060561B"/>
    <w:rsid w:val="00606B59"/>
    <w:rsid w:val="00612B64"/>
    <w:rsid w:val="00614FC1"/>
    <w:rsid w:val="00616F2B"/>
    <w:rsid w:val="00623AAD"/>
    <w:rsid w:val="0062530A"/>
    <w:rsid w:val="006359F2"/>
    <w:rsid w:val="006427D5"/>
    <w:rsid w:val="00647EEC"/>
    <w:rsid w:val="006511CD"/>
    <w:rsid w:val="0065302B"/>
    <w:rsid w:val="006677DA"/>
    <w:rsid w:val="006722A3"/>
    <w:rsid w:val="00673F74"/>
    <w:rsid w:val="00674360"/>
    <w:rsid w:val="006801F1"/>
    <w:rsid w:val="00680847"/>
    <w:rsid w:val="0068195F"/>
    <w:rsid w:val="006820AE"/>
    <w:rsid w:val="0068374A"/>
    <w:rsid w:val="006849B3"/>
    <w:rsid w:val="006857CB"/>
    <w:rsid w:val="00685DF0"/>
    <w:rsid w:val="00690859"/>
    <w:rsid w:val="006A50ED"/>
    <w:rsid w:val="006A53D3"/>
    <w:rsid w:val="006A6E2D"/>
    <w:rsid w:val="006A7D0C"/>
    <w:rsid w:val="006B777F"/>
    <w:rsid w:val="006C150F"/>
    <w:rsid w:val="006C6162"/>
    <w:rsid w:val="006C67AC"/>
    <w:rsid w:val="006D1740"/>
    <w:rsid w:val="006D52F5"/>
    <w:rsid w:val="006D69F6"/>
    <w:rsid w:val="006E265A"/>
    <w:rsid w:val="006E3C35"/>
    <w:rsid w:val="006E408C"/>
    <w:rsid w:val="006E457A"/>
    <w:rsid w:val="006E58CA"/>
    <w:rsid w:val="006E6475"/>
    <w:rsid w:val="006E6E2D"/>
    <w:rsid w:val="006F1EDF"/>
    <w:rsid w:val="006F314F"/>
    <w:rsid w:val="0070316F"/>
    <w:rsid w:val="00707EFB"/>
    <w:rsid w:val="00714B46"/>
    <w:rsid w:val="0072035D"/>
    <w:rsid w:val="00730813"/>
    <w:rsid w:val="00735A59"/>
    <w:rsid w:val="00742128"/>
    <w:rsid w:val="00747125"/>
    <w:rsid w:val="00750973"/>
    <w:rsid w:val="00756C3A"/>
    <w:rsid w:val="00761063"/>
    <w:rsid w:val="007619CD"/>
    <w:rsid w:val="00764318"/>
    <w:rsid w:val="0077293F"/>
    <w:rsid w:val="00773749"/>
    <w:rsid w:val="00775012"/>
    <w:rsid w:val="00777936"/>
    <w:rsid w:val="0078033E"/>
    <w:rsid w:val="00791F4E"/>
    <w:rsid w:val="007954DA"/>
    <w:rsid w:val="00795519"/>
    <w:rsid w:val="007A5920"/>
    <w:rsid w:val="007B094D"/>
    <w:rsid w:val="007B1071"/>
    <w:rsid w:val="007B12DF"/>
    <w:rsid w:val="007B3B61"/>
    <w:rsid w:val="007B4AAE"/>
    <w:rsid w:val="007B564A"/>
    <w:rsid w:val="007C1CB3"/>
    <w:rsid w:val="007C398C"/>
    <w:rsid w:val="007C5293"/>
    <w:rsid w:val="007C726B"/>
    <w:rsid w:val="007E2644"/>
    <w:rsid w:val="007E2D16"/>
    <w:rsid w:val="007F2327"/>
    <w:rsid w:val="007F29EA"/>
    <w:rsid w:val="007F6804"/>
    <w:rsid w:val="00805C89"/>
    <w:rsid w:val="00812706"/>
    <w:rsid w:val="00814169"/>
    <w:rsid w:val="0081492B"/>
    <w:rsid w:val="00824AC1"/>
    <w:rsid w:val="008276A6"/>
    <w:rsid w:val="00836DA4"/>
    <w:rsid w:val="00837AD6"/>
    <w:rsid w:val="00841F1F"/>
    <w:rsid w:val="00846765"/>
    <w:rsid w:val="00846CE7"/>
    <w:rsid w:val="00850218"/>
    <w:rsid w:val="00850B96"/>
    <w:rsid w:val="008530A4"/>
    <w:rsid w:val="00856045"/>
    <w:rsid w:val="00857202"/>
    <w:rsid w:val="00874F42"/>
    <w:rsid w:val="00882513"/>
    <w:rsid w:val="0088498D"/>
    <w:rsid w:val="00885442"/>
    <w:rsid w:val="008858E0"/>
    <w:rsid w:val="00887752"/>
    <w:rsid w:val="00893606"/>
    <w:rsid w:val="008A2EA2"/>
    <w:rsid w:val="008A5035"/>
    <w:rsid w:val="008A507C"/>
    <w:rsid w:val="008B4AB1"/>
    <w:rsid w:val="008B5E25"/>
    <w:rsid w:val="008C3436"/>
    <w:rsid w:val="008C470C"/>
    <w:rsid w:val="008D139B"/>
    <w:rsid w:val="008D2C8E"/>
    <w:rsid w:val="008E76A5"/>
    <w:rsid w:val="008F1300"/>
    <w:rsid w:val="008F354D"/>
    <w:rsid w:val="008F7265"/>
    <w:rsid w:val="008F7E50"/>
    <w:rsid w:val="00902B82"/>
    <w:rsid w:val="009030DD"/>
    <w:rsid w:val="00903566"/>
    <w:rsid w:val="00906653"/>
    <w:rsid w:val="00911281"/>
    <w:rsid w:val="00912E23"/>
    <w:rsid w:val="009145EE"/>
    <w:rsid w:val="009245D8"/>
    <w:rsid w:val="00924EFF"/>
    <w:rsid w:val="009262EE"/>
    <w:rsid w:val="0093201D"/>
    <w:rsid w:val="009332C1"/>
    <w:rsid w:val="00933A39"/>
    <w:rsid w:val="00936ED3"/>
    <w:rsid w:val="00947F93"/>
    <w:rsid w:val="00950D69"/>
    <w:rsid w:val="0095195A"/>
    <w:rsid w:val="00953D5C"/>
    <w:rsid w:val="00954A71"/>
    <w:rsid w:val="00955B47"/>
    <w:rsid w:val="00964702"/>
    <w:rsid w:val="00965426"/>
    <w:rsid w:val="0097141F"/>
    <w:rsid w:val="009752C0"/>
    <w:rsid w:val="00975E14"/>
    <w:rsid w:val="00983F71"/>
    <w:rsid w:val="0098618A"/>
    <w:rsid w:val="009876CE"/>
    <w:rsid w:val="00991A53"/>
    <w:rsid w:val="009938F3"/>
    <w:rsid w:val="0099441F"/>
    <w:rsid w:val="009A4105"/>
    <w:rsid w:val="009A48AC"/>
    <w:rsid w:val="009B46D5"/>
    <w:rsid w:val="009B5729"/>
    <w:rsid w:val="009C2E9C"/>
    <w:rsid w:val="009C4B32"/>
    <w:rsid w:val="009D0826"/>
    <w:rsid w:val="009D0FEB"/>
    <w:rsid w:val="009D20D9"/>
    <w:rsid w:val="009D63D1"/>
    <w:rsid w:val="009D7B3B"/>
    <w:rsid w:val="009E02DC"/>
    <w:rsid w:val="009E4D34"/>
    <w:rsid w:val="009E65A2"/>
    <w:rsid w:val="009F5412"/>
    <w:rsid w:val="009F685C"/>
    <w:rsid w:val="00A01886"/>
    <w:rsid w:val="00A039F9"/>
    <w:rsid w:val="00A136DD"/>
    <w:rsid w:val="00A22C83"/>
    <w:rsid w:val="00A2444A"/>
    <w:rsid w:val="00A26BCE"/>
    <w:rsid w:val="00A27D84"/>
    <w:rsid w:val="00A33A7F"/>
    <w:rsid w:val="00A33DBA"/>
    <w:rsid w:val="00A35C4F"/>
    <w:rsid w:val="00A365FB"/>
    <w:rsid w:val="00A368C9"/>
    <w:rsid w:val="00A40700"/>
    <w:rsid w:val="00A457E1"/>
    <w:rsid w:val="00A468A9"/>
    <w:rsid w:val="00A4779D"/>
    <w:rsid w:val="00A50F01"/>
    <w:rsid w:val="00A55430"/>
    <w:rsid w:val="00A55DF6"/>
    <w:rsid w:val="00A61298"/>
    <w:rsid w:val="00A641A9"/>
    <w:rsid w:val="00A64A8D"/>
    <w:rsid w:val="00A71CE8"/>
    <w:rsid w:val="00A74D41"/>
    <w:rsid w:val="00A81544"/>
    <w:rsid w:val="00A82C08"/>
    <w:rsid w:val="00A83D32"/>
    <w:rsid w:val="00A86844"/>
    <w:rsid w:val="00A869D5"/>
    <w:rsid w:val="00A86F61"/>
    <w:rsid w:val="00A87378"/>
    <w:rsid w:val="00A878FC"/>
    <w:rsid w:val="00A90620"/>
    <w:rsid w:val="00A92BAC"/>
    <w:rsid w:val="00A940F5"/>
    <w:rsid w:val="00A960C5"/>
    <w:rsid w:val="00AA30C0"/>
    <w:rsid w:val="00AA75A6"/>
    <w:rsid w:val="00AB13C2"/>
    <w:rsid w:val="00AB3303"/>
    <w:rsid w:val="00AC7922"/>
    <w:rsid w:val="00AD078C"/>
    <w:rsid w:val="00AD562F"/>
    <w:rsid w:val="00AE07FF"/>
    <w:rsid w:val="00AE2473"/>
    <w:rsid w:val="00AE5250"/>
    <w:rsid w:val="00AF25F5"/>
    <w:rsid w:val="00AF6759"/>
    <w:rsid w:val="00AF6B4B"/>
    <w:rsid w:val="00B0197D"/>
    <w:rsid w:val="00B04B4F"/>
    <w:rsid w:val="00B0684D"/>
    <w:rsid w:val="00B1032A"/>
    <w:rsid w:val="00B1070B"/>
    <w:rsid w:val="00B10AB7"/>
    <w:rsid w:val="00B12CAE"/>
    <w:rsid w:val="00B13323"/>
    <w:rsid w:val="00B135AA"/>
    <w:rsid w:val="00B13941"/>
    <w:rsid w:val="00B1708C"/>
    <w:rsid w:val="00B17BE3"/>
    <w:rsid w:val="00B20E2E"/>
    <w:rsid w:val="00B22251"/>
    <w:rsid w:val="00B24C6F"/>
    <w:rsid w:val="00B251C8"/>
    <w:rsid w:val="00B2619B"/>
    <w:rsid w:val="00B27D90"/>
    <w:rsid w:val="00B33F0D"/>
    <w:rsid w:val="00B365BE"/>
    <w:rsid w:val="00B374C2"/>
    <w:rsid w:val="00B37E30"/>
    <w:rsid w:val="00B5188B"/>
    <w:rsid w:val="00B53693"/>
    <w:rsid w:val="00B63124"/>
    <w:rsid w:val="00B669BC"/>
    <w:rsid w:val="00B713FE"/>
    <w:rsid w:val="00B722A7"/>
    <w:rsid w:val="00B759F5"/>
    <w:rsid w:val="00B81B38"/>
    <w:rsid w:val="00B81CAC"/>
    <w:rsid w:val="00B828CA"/>
    <w:rsid w:val="00B839DD"/>
    <w:rsid w:val="00BA2CB5"/>
    <w:rsid w:val="00BB0261"/>
    <w:rsid w:val="00BB117F"/>
    <w:rsid w:val="00BB1F96"/>
    <w:rsid w:val="00BB2FCC"/>
    <w:rsid w:val="00BB537B"/>
    <w:rsid w:val="00BB7B79"/>
    <w:rsid w:val="00BC524B"/>
    <w:rsid w:val="00BC5ACD"/>
    <w:rsid w:val="00BD4311"/>
    <w:rsid w:val="00BD7079"/>
    <w:rsid w:val="00BE0516"/>
    <w:rsid w:val="00BE12B7"/>
    <w:rsid w:val="00BE310B"/>
    <w:rsid w:val="00BE6838"/>
    <w:rsid w:val="00BE6DBB"/>
    <w:rsid w:val="00BF1057"/>
    <w:rsid w:val="00BF20FE"/>
    <w:rsid w:val="00BF3B8B"/>
    <w:rsid w:val="00BF44BF"/>
    <w:rsid w:val="00BF455F"/>
    <w:rsid w:val="00BF4EBD"/>
    <w:rsid w:val="00BF5661"/>
    <w:rsid w:val="00BF5D16"/>
    <w:rsid w:val="00BF69AF"/>
    <w:rsid w:val="00C02A8B"/>
    <w:rsid w:val="00C06425"/>
    <w:rsid w:val="00C1268B"/>
    <w:rsid w:val="00C154F1"/>
    <w:rsid w:val="00C165F9"/>
    <w:rsid w:val="00C17331"/>
    <w:rsid w:val="00C21D4E"/>
    <w:rsid w:val="00C22A2C"/>
    <w:rsid w:val="00C24D33"/>
    <w:rsid w:val="00C265BA"/>
    <w:rsid w:val="00C276CB"/>
    <w:rsid w:val="00C313B6"/>
    <w:rsid w:val="00C31456"/>
    <w:rsid w:val="00C31EE4"/>
    <w:rsid w:val="00C321A1"/>
    <w:rsid w:val="00C3420A"/>
    <w:rsid w:val="00C3494E"/>
    <w:rsid w:val="00C37C97"/>
    <w:rsid w:val="00C44E68"/>
    <w:rsid w:val="00C458A5"/>
    <w:rsid w:val="00C4595E"/>
    <w:rsid w:val="00C524F7"/>
    <w:rsid w:val="00C53CA1"/>
    <w:rsid w:val="00C566D5"/>
    <w:rsid w:val="00C56718"/>
    <w:rsid w:val="00C60437"/>
    <w:rsid w:val="00C619B7"/>
    <w:rsid w:val="00C627E8"/>
    <w:rsid w:val="00C62EFC"/>
    <w:rsid w:val="00C64D48"/>
    <w:rsid w:val="00C73F2A"/>
    <w:rsid w:val="00C800D7"/>
    <w:rsid w:val="00C82528"/>
    <w:rsid w:val="00C82A57"/>
    <w:rsid w:val="00C92DF4"/>
    <w:rsid w:val="00C93D43"/>
    <w:rsid w:val="00C95642"/>
    <w:rsid w:val="00CA056B"/>
    <w:rsid w:val="00CA0C49"/>
    <w:rsid w:val="00CA19ED"/>
    <w:rsid w:val="00CA21C8"/>
    <w:rsid w:val="00CA2C90"/>
    <w:rsid w:val="00CA6ACA"/>
    <w:rsid w:val="00CA7AAC"/>
    <w:rsid w:val="00CB0D89"/>
    <w:rsid w:val="00CB13FD"/>
    <w:rsid w:val="00CB2F31"/>
    <w:rsid w:val="00CC3582"/>
    <w:rsid w:val="00CC6A04"/>
    <w:rsid w:val="00CD33C6"/>
    <w:rsid w:val="00CD72DA"/>
    <w:rsid w:val="00CE212A"/>
    <w:rsid w:val="00CE511E"/>
    <w:rsid w:val="00CE7CBB"/>
    <w:rsid w:val="00CF47FE"/>
    <w:rsid w:val="00CF621F"/>
    <w:rsid w:val="00D00C0E"/>
    <w:rsid w:val="00D03E6A"/>
    <w:rsid w:val="00D12979"/>
    <w:rsid w:val="00D1694D"/>
    <w:rsid w:val="00D17359"/>
    <w:rsid w:val="00D249D8"/>
    <w:rsid w:val="00D25858"/>
    <w:rsid w:val="00D32A73"/>
    <w:rsid w:val="00D42236"/>
    <w:rsid w:val="00D436CA"/>
    <w:rsid w:val="00D44087"/>
    <w:rsid w:val="00D46413"/>
    <w:rsid w:val="00D47D2B"/>
    <w:rsid w:val="00D53509"/>
    <w:rsid w:val="00D5755A"/>
    <w:rsid w:val="00D57F3F"/>
    <w:rsid w:val="00D60202"/>
    <w:rsid w:val="00D61F7E"/>
    <w:rsid w:val="00D64458"/>
    <w:rsid w:val="00D65012"/>
    <w:rsid w:val="00D65CA4"/>
    <w:rsid w:val="00D7036C"/>
    <w:rsid w:val="00D71AB7"/>
    <w:rsid w:val="00D82455"/>
    <w:rsid w:val="00D83F85"/>
    <w:rsid w:val="00D91B0C"/>
    <w:rsid w:val="00D93B4E"/>
    <w:rsid w:val="00D94D42"/>
    <w:rsid w:val="00D9723B"/>
    <w:rsid w:val="00D978BA"/>
    <w:rsid w:val="00D97933"/>
    <w:rsid w:val="00DA0693"/>
    <w:rsid w:val="00DA0A7E"/>
    <w:rsid w:val="00DA49F2"/>
    <w:rsid w:val="00DA65A9"/>
    <w:rsid w:val="00DB4C77"/>
    <w:rsid w:val="00DB6915"/>
    <w:rsid w:val="00DC25E3"/>
    <w:rsid w:val="00DC2DAB"/>
    <w:rsid w:val="00DC4FF5"/>
    <w:rsid w:val="00DD24C2"/>
    <w:rsid w:val="00DD36D1"/>
    <w:rsid w:val="00DD67C9"/>
    <w:rsid w:val="00DE1A88"/>
    <w:rsid w:val="00DE1AA2"/>
    <w:rsid w:val="00DF5514"/>
    <w:rsid w:val="00DF7B2D"/>
    <w:rsid w:val="00E03E9E"/>
    <w:rsid w:val="00E11638"/>
    <w:rsid w:val="00E11A8C"/>
    <w:rsid w:val="00E13F28"/>
    <w:rsid w:val="00E17276"/>
    <w:rsid w:val="00E222E2"/>
    <w:rsid w:val="00E332D3"/>
    <w:rsid w:val="00E359D0"/>
    <w:rsid w:val="00E374D4"/>
    <w:rsid w:val="00E40C44"/>
    <w:rsid w:val="00E4150D"/>
    <w:rsid w:val="00E415EA"/>
    <w:rsid w:val="00E51646"/>
    <w:rsid w:val="00E53604"/>
    <w:rsid w:val="00E611A3"/>
    <w:rsid w:val="00E62F56"/>
    <w:rsid w:val="00E66D7D"/>
    <w:rsid w:val="00E7316C"/>
    <w:rsid w:val="00E73F4B"/>
    <w:rsid w:val="00E77C31"/>
    <w:rsid w:val="00E8115A"/>
    <w:rsid w:val="00E82A78"/>
    <w:rsid w:val="00E837CD"/>
    <w:rsid w:val="00E93FEB"/>
    <w:rsid w:val="00E9456B"/>
    <w:rsid w:val="00E94A38"/>
    <w:rsid w:val="00EA4391"/>
    <w:rsid w:val="00EB4544"/>
    <w:rsid w:val="00EC3109"/>
    <w:rsid w:val="00EC3DF3"/>
    <w:rsid w:val="00EC3E61"/>
    <w:rsid w:val="00EC7C35"/>
    <w:rsid w:val="00ED105B"/>
    <w:rsid w:val="00ED58E3"/>
    <w:rsid w:val="00EE0C90"/>
    <w:rsid w:val="00EE1362"/>
    <w:rsid w:val="00EE2467"/>
    <w:rsid w:val="00EE2872"/>
    <w:rsid w:val="00EE2D3D"/>
    <w:rsid w:val="00EE3997"/>
    <w:rsid w:val="00EE4119"/>
    <w:rsid w:val="00EE4286"/>
    <w:rsid w:val="00EE455F"/>
    <w:rsid w:val="00EE6ADD"/>
    <w:rsid w:val="00EE79D2"/>
    <w:rsid w:val="00EF2361"/>
    <w:rsid w:val="00EF29F1"/>
    <w:rsid w:val="00EF5163"/>
    <w:rsid w:val="00F00474"/>
    <w:rsid w:val="00F00C39"/>
    <w:rsid w:val="00F01483"/>
    <w:rsid w:val="00F078EC"/>
    <w:rsid w:val="00F15914"/>
    <w:rsid w:val="00F20380"/>
    <w:rsid w:val="00F22491"/>
    <w:rsid w:val="00F2516A"/>
    <w:rsid w:val="00F256C6"/>
    <w:rsid w:val="00F33984"/>
    <w:rsid w:val="00F377CB"/>
    <w:rsid w:val="00F4082F"/>
    <w:rsid w:val="00F40938"/>
    <w:rsid w:val="00F454E4"/>
    <w:rsid w:val="00F52CA4"/>
    <w:rsid w:val="00F55B12"/>
    <w:rsid w:val="00F608F5"/>
    <w:rsid w:val="00F62341"/>
    <w:rsid w:val="00F62FA0"/>
    <w:rsid w:val="00F7491D"/>
    <w:rsid w:val="00F77735"/>
    <w:rsid w:val="00F77E73"/>
    <w:rsid w:val="00F81AED"/>
    <w:rsid w:val="00F844F7"/>
    <w:rsid w:val="00F8480D"/>
    <w:rsid w:val="00F937A9"/>
    <w:rsid w:val="00F93B0D"/>
    <w:rsid w:val="00F94A95"/>
    <w:rsid w:val="00F9593C"/>
    <w:rsid w:val="00FA07B5"/>
    <w:rsid w:val="00FA36C9"/>
    <w:rsid w:val="00FA5D77"/>
    <w:rsid w:val="00FA65EC"/>
    <w:rsid w:val="00FB0F15"/>
    <w:rsid w:val="00FB16C8"/>
    <w:rsid w:val="00FB415C"/>
    <w:rsid w:val="00FB4E03"/>
    <w:rsid w:val="00FC7F03"/>
    <w:rsid w:val="00FD2166"/>
    <w:rsid w:val="00FD38E5"/>
    <w:rsid w:val="00FD7722"/>
    <w:rsid w:val="00FE5309"/>
    <w:rsid w:val="00FE6DD8"/>
    <w:rsid w:val="00FF0A0E"/>
    <w:rsid w:val="00FF2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EEE5E"/>
  <w15:docId w15:val="{9F7477CA-1606-41AE-81B6-0A407ACE4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9CD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7C31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inorHAns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7C31"/>
    <w:rPr>
      <w:rFonts w:eastAsiaTheme="majorEastAsia" w:cstheme="minorHAns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619CD"/>
    <w:pPr>
      <w:pBdr>
        <w:bottom w:val="single" w:sz="8" w:space="4" w:color="4F81BD" w:themeColor="accent1"/>
      </w:pBdr>
      <w:spacing w:after="300" w:line="240" w:lineRule="auto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619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9030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9C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19CD"/>
    <w:rPr>
      <w:rFonts w:asciiTheme="majorHAnsi" w:eastAsiaTheme="majorEastAsia" w:hAnsiTheme="majorHAnsi" w:cstheme="majorBidi"/>
      <w:i/>
      <w:iCs/>
      <w:color w:val="4F81BD" w:themeColor="accent1"/>
      <w:spacing w:val="15"/>
      <w:sz w:val="28"/>
      <w:szCs w:val="28"/>
    </w:rPr>
  </w:style>
  <w:style w:type="paragraph" w:styleId="ListParagraph">
    <w:name w:val="List Paragraph"/>
    <w:basedOn w:val="Normal"/>
    <w:uiPriority w:val="34"/>
    <w:qFormat/>
    <w:rsid w:val="00B133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5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016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nhideWhenUsed/>
    <w:qFormat/>
    <w:rsid w:val="0038501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36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5FB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36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5FB"/>
    <w:rPr>
      <w:sz w:val="24"/>
    </w:rPr>
  </w:style>
  <w:style w:type="character" w:styleId="Hyperlink">
    <w:name w:val="Hyperlink"/>
    <w:basedOn w:val="DefaultParagraphFont"/>
    <w:uiPriority w:val="99"/>
    <w:unhideWhenUsed/>
    <w:rsid w:val="00DF7B2D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0684D"/>
    <w:rPr>
      <w:color w:val="808080"/>
    </w:rPr>
  </w:style>
  <w:style w:type="character" w:customStyle="1" w:styleId="apple-style-span">
    <w:name w:val="apple-style-span"/>
    <w:basedOn w:val="DefaultParagraphFont"/>
    <w:rsid w:val="00D91B0C"/>
  </w:style>
  <w:style w:type="character" w:customStyle="1" w:styleId="apple-converted-space">
    <w:name w:val="apple-converted-space"/>
    <w:basedOn w:val="DefaultParagraphFont"/>
    <w:rsid w:val="00D91B0C"/>
  </w:style>
  <w:style w:type="paragraph" w:styleId="NormalWeb">
    <w:name w:val="Normal (Web)"/>
    <w:basedOn w:val="Normal"/>
    <w:uiPriority w:val="99"/>
    <w:unhideWhenUsed/>
    <w:rsid w:val="008D139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0C7AD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37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372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Mention1">
    <w:name w:val="Mention1"/>
    <w:basedOn w:val="DefaultParagraphFont"/>
    <w:uiPriority w:val="99"/>
    <w:semiHidden/>
    <w:unhideWhenUsed/>
    <w:rsid w:val="00FE5309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2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ng.com/search?q=eclipse+java+neon&amp;form=EDGEAR&amp;qs=AS&amp;cvid=8e660502b90049ceae77fd310a8cd3b4&amp;pq=eclipse+java+neon&amp;cc=US&amp;setlang=en-US&amp;PC=LSJ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9BF848-E88F-44F8-AE42-A049C7CBB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2</Pages>
  <Words>554</Words>
  <Characters>315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The University of Alabama</Company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Jiang Lu</dc:creator>
  <cp:lastModifiedBy>MANU SAI</cp:lastModifiedBy>
  <cp:revision>78</cp:revision>
  <cp:lastPrinted>2017-03-31T16:55:00Z</cp:lastPrinted>
  <dcterms:created xsi:type="dcterms:W3CDTF">2016-01-30T17:25:00Z</dcterms:created>
  <dcterms:modified xsi:type="dcterms:W3CDTF">2022-04-26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